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CF23E8" w14:textId="77777777" w:rsidR="00424A17" w:rsidRPr="004A65BB" w:rsidRDefault="00424A17" w:rsidP="001A1ED4">
      <w:pPr>
        <w:spacing w:after="0"/>
        <w:jc w:val="center"/>
      </w:pPr>
      <w:r w:rsidRPr="004A65BB">
        <w:rPr>
          <w:noProof/>
        </w:rPr>
        <w:drawing>
          <wp:inline distT="0" distB="0" distL="0" distR="0" wp14:anchorId="0A225031" wp14:editId="616B0F10">
            <wp:extent cx="774700" cy="770525"/>
            <wp:effectExtent l="0" t="0" r="6350" b="0"/>
            <wp:docPr id="7" name="Picture 7" descr="MMRS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MRSlogo"/>
                    <pic:cNvPicPr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793" cy="7745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73D9F">
        <w:rPr>
          <w:noProof/>
        </w:rPr>
        <w:drawing>
          <wp:inline distT="0" distB="0" distL="0" distR="0" wp14:anchorId="632DB98B" wp14:editId="6C33F671">
            <wp:extent cx="812800" cy="728385"/>
            <wp:effectExtent l="0" t="0" r="6350" b="0"/>
            <wp:docPr id="14" name="Picture 13" descr="A black sign with white text&#10;&#10;Description generated with very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6759B924-753A-4FE3-B896-420F51C8FA9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 descr="A black sign with white text&#10;&#10;Description generated with very high confidence">
                      <a:extLst>
                        <a:ext uri="{FF2B5EF4-FFF2-40B4-BE49-F238E27FC236}">
                          <a16:creationId xmlns:a16="http://schemas.microsoft.com/office/drawing/2014/main" id="{6759B924-753A-4FE3-B896-420F51C8FA98}"/>
                        </a:ext>
                      </a:extLst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8237" cy="733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C5855">
        <w:rPr>
          <w:noProof/>
        </w:rPr>
        <w:drawing>
          <wp:inline distT="0" distB="0" distL="0" distR="0" wp14:anchorId="20822AF0" wp14:editId="3CB60398">
            <wp:extent cx="707390" cy="721042"/>
            <wp:effectExtent l="0" t="0" r="0" b="3175"/>
            <wp:docPr id="9" name="Picture 1" descr="cid:image001.png@01CF70E9.AA3366E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1" descr="cid:image001.png@01CF70E9.AA3366E0"/>
                    <pic:cNvPicPr/>
                  </pic:nvPicPr>
                  <pic:blipFill>
                    <a:blip r:embed="rId10" r:link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2509" cy="7262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A1210B" w14:textId="77777777" w:rsidR="00424A17" w:rsidRPr="00DB4573" w:rsidRDefault="00D264C1" w:rsidP="00DB4573">
      <w:pPr>
        <w:spacing w:after="0"/>
        <w:ind w:left="5040"/>
        <w:rPr>
          <w:b/>
          <w:noProof/>
          <w:sz w:val="16"/>
          <w:szCs w:val="16"/>
        </w:rPr>
      </w:pPr>
      <w:r>
        <w:rPr>
          <w:b/>
          <w:noProof/>
          <w:sz w:val="16"/>
          <w:szCs w:val="16"/>
        </w:rPr>
        <w:t xml:space="preserve">            </w:t>
      </w:r>
      <w:r w:rsidR="004A65BB" w:rsidRPr="00DB4573">
        <w:rPr>
          <w:b/>
          <w:noProof/>
          <w:sz w:val="16"/>
          <w:szCs w:val="16"/>
        </w:rPr>
        <w:t>Dayton MMRS</w:t>
      </w:r>
      <w:r w:rsidR="00F90622">
        <w:rPr>
          <w:b/>
          <w:noProof/>
          <w:sz w:val="16"/>
          <w:szCs w:val="16"/>
        </w:rPr>
        <w:t xml:space="preserve">     </w:t>
      </w:r>
      <w:r w:rsidR="004A65BB" w:rsidRPr="00DB4573">
        <w:rPr>
          <w:b/>
          <w:noProof/>
          <w:sz w:val="16"/>
          <w:szCs w:val="16"/>
        </w:rPr>
        <w:t>Public Health</w:t>
      </w:r>
      <w:r>
        <w:rPr>
          <w:b/>
          <w:noProof/>
          <w:sz w:val="16"/>
          <w:szCs w:val="16"/>
        </w:rPr>
        <w:t xml:space="preserve">           </w:t>
      </w:r>
      <w:r w:rsidR="00424A17" w:rsidRPr="00DB4573">
        <w:rPr>
          <w:b/>
          <w:noProof/>
          <w:sz w:val="16"/>
          <w:szCs w:val="16"/>
        </w:rPr>
        <w:t xml:space="preserve"> GMVEMSC</w:t>
      </w:r>
    </w:p>
    <w:p w14:paraId="437D91D1" w14:textId="77777777" w:rsidR="00CB584D" w:rsidRPr="00DB4573" w:rsidRDefault="00D264C1" w:rsidP="001A1ED4">
      <w:pPr>
        <w:spacing w:after="0"/>
        <w:jc w:val="center"/>
        <w:rPr>
          <w:sz w:val="16"/>
          <w:szCs w:val="16"/>
        </w:rPr>
      </w:pPr>
      <w:r w:rsidRPr="00D264C1">
        <w:rPr>
          <w:b/>
          <w:noProof/>
          <w:sz w:val="16"/>
          <w:szCs w:val="16"/>
        </w:rPr>
        <w:t xml:space="preserve">  </w:t>
      </w:r>
      <w:r w:rsidR="00F90622">
        <w:rPr>
          <w:b/>
          <w:noProof/>
          <w:sz w:val="16"/>
          <w:szCs w:val="16"/>
        </w:rPr>
        <w:t xml:space="preserve">                      </w:t>
      </w:r>
      <w:r w:rsidR="00424A17" w:rsidRPr="00DB4573">
        <w:rPr>
          <w:b/>
          <w:noProof/>
          <w:sz w:val="16"/>
          <w:szCs w:val="16"/>
        </w:rPr>
        <w:t>Dayton &amp; Montgomery County</w:t>
      </w:r>
      <w:r w:rsidR="00424A17" w:rsidRPr="00DB4573" w:rsidDel="00E73A29">
        <w:rPr>
          <w:noProof/>
          <w:sz w:val="16"/>
          <w:szCs w:val="16"/>
        </w:rPr>
        <w:t xml:space="preserve"> </w:t>
      </w:r>
    </w:p>
    <w:p w14:paraId="434FE235" w14:textId="77777777" w:rsidR="00CB584D" w:rsidRPr="00CB584D" w:rsidRDefault="004A65BB" w:rsidP="00CB584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B49FDB" wp14:editId="056572E6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4029075" cy="553280"/>
                <wp:effectExtent l="0" t="0" r="28575" b="18415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V="1">
                          <a:off x="0" y="0"/>
                          <a:ext cx="4029075" cy="553280"/>
                        </a:xfrm>
                        <a:prstGeom prst="round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5EDED2" w14:textId="70DD7ECB" w:rsidR="00CB584D" w:rsidRPr="004050B4" w:rsidRDefault="00815407" w:rsidP="00424A1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Employee </w:t>
                            </w:r>
                            <w:r w:rsidR="00CB584D" w:rsidRPr="004050B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VID-19 Exposure Flowch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DB49FDB" id="Rounded Rectangle 1" o:spid="_x0000_s1026" style="position:absolute;margin-left:0;margin-top:.75pt;width:317.25pt;height:43.55pt;rotation:180;flip:y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" fillcolor="#92d050" strokecolor="#1f4d78 [1604]" strokeweight="1pt">
                <v:stroke joinstyle="miter"/>
                <v:textbox>
                  <w:txbxContent>
                    <w:p w14:paraId="535EDED2" w14:textId="70DD7ECB" w:rsidR="00CB584D" w:rsidRPr="004050B4" w:rsidRDefault="00815407" w:rsidP="00424A17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Employee </w:t>
                      </w:r>
                      <w:r w:rsidR="00CB584D" w:rsidRPr="004050B4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VID-19 Exposure Flowchart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AA5D894" w14:textId="77777777" w:rsidR="00CB584D" w:rsidRPr="00CB584D" w:rsidRDefault="00CB584D" w:rsidP="00CB584D"/>
    <w:p w14:paraId="777290FC" w14:textId="4065E512" w:rsidR="00CB584D" w:rsidRPr="00CB584D" w:rsidRDefault="009E79EE" w:rsidP="00CB584D">
      <w:r w:rsidRPr="00424A17"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B5CDFC2" wp14:editId="2011C5B3">
                <wp:simplePos x="0" y="0"/>
                <wp:positionH relativeFrom="margin">
                  <wp:align>right</wp:align>
                </wp:positionH>
                <wp:positionV relativeFrom="paragraph">
                  <wp:posOffset>149225</wp:posOffset>
                </wp:positionV>
                <wp:extent cx="2724150" cy="2657475"/>
                <wp:effectExtent l="0" t="0" r="19050" b="285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4150" cy="2657475"/>
                        </a:xfrm>
                        <a:prstGeom prst="rect">
                          <a:avLst/>
                        </a:prstGeom>
                        <a:solidFill>
                          <a:srgbClr val="ED7D31"/>
                        </a:solidFill>
                        <a:ln w="127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29BBCC9" w14:textId="33EEB2AC" w:rsidR="00424A17" w:rsidRPr="006D7725" w:rsidRDefault="00424A17" w:rsidP="009E79EE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D7725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ow do I</w:t>
                            </w:r>
                            <w:r w:rsidR="009E79EE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… </w:t>
                            </w:r>
                          </w:p>
                          <w:p w14:paraId="6BA65078" w14:textId="552D2908" w:rsidR="00424A17" w:rsidRPr="00236966" w:rsidRDefault="00236966" w:rsidP="009E79E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36966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Quarantine</w:t>
                            </w:r>
                          </w:p>
                          <w:p w14:paraId="666A098C" w14:textId="77777777" w:rsidR="00424A17" w:rsidRPr="006D7725" w:rsidRDefault="00424A17" w:rsidP="009E79E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tay home for 14 </w:t>
                            </w:r>
                            <w:r w:rsidRPr="006D7725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ays</w:t>
                            </w:r>
                          </w:p>
                          <w:p w14:paraId="0CFD26BD" w14:textId="77777777" w:rsidR="00424A17" w:rsidRPr="006D7725" w:rsidRDefault="00424A17" w:rsidP="009E79E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D7725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void contact with other people</w:t>
                            </w:r>
                          </w:p>
                          <w:p w14:paraId="66C3E332" w14:textId="2433CBE0" w:rsidR="00424A17" w:rsidRDefault="00424A17" w:rsidP="009E79E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D7725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on’t share household items</w:t>
                            </w:r>
                          </w:p>
                          <w:p w14:paraId="722103EC" w14:textId="0B7CB4A4" w:rsidR="009E79EE" w:rsidRPr="006D7725" w:rsidRDefault="009E79EE" w:rsidP="009E79E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ore information can be obtained from your local health department</w:t>
                            </w:r>
                          </w:p>
                          <w:p w14:paraId="03EFDA65" w14:textId="77777777" w:rsidR="00424A17" w:rsidRDefault="00424A17" w:rsidP="009E79EE">
                            <w:pPr>
                              <w:pStyle w:val="ListParagraph"/>
                              <w:spacing w:after="0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D7725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                           </w:t>
                            </w:r>
                          </w:p>
                          <w:p w14:paraId="239A1761" w14:textId="77777777" w:rsidR="00424A17" w:rsidRPr="00236966" w:rsidRDefault="00424A17" w:rsidP="009E79EE">
                            <w:pPr>
                              <w:pStyle w:val="ListParagraph"/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             </w:t>
                            </w:r>
                            <w:r w:rsidRPr="00236966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elf-Monitor</w:t>
                            </w:r>
                          </w:p>
                          <w:p w14:paraId="697FB10A" w14:textId="77777777" w:rsidR="00424A17" w:rsidRPr="00491FA2" w:rsidRDefault="00424A17" w:rsidP="009E79E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91FA2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Be alert for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onset of </w:t>
                            </w:r>
                            <w:r w:rsidRPr="00491FA2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ymptoms</w:t>
                            </w:r>
                          </w:p>
                          <w:p w14:paraId="62B7AD70" w14:textId="77777777" w:rsidR="00424A17" w:rsidRPr="006C78C7" w:rsidRDefault="00424A17" w:rsidP="009E79E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C78C7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ake your temperature twice daily</w:t>
                            </w:r>
                          </w:p>
                          <w:p w14:paraId="3B85959A" w14:textId="77777777" w:rsidR="00424A17" w:rsidRPr="006D7725" w:rsidRDefault="00424A17" w:rsidP="009E79E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D7725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all you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</w:t>
                            </w:r>
                            <w:r w:rsidRPr="006D7725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medical care provider if you develop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VID-19 symptoms</w:t>
                            </w:r>
                          </w:p>
                          <w:p w14:paraId="0EC90EB6" w14:textId="77777777" w:rsidR="00424A17" w:rsidRDefault="00424A17" w:rsidP="009E79EE">
                            <w:pPr>
                              <w:pStyle w:val="ListParagraph"/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5CDFC2" id="Rectangle 15" o:spid="_x0000_s1027" style="position:absolute;margin-left:163.3pt;margin-top:11.75pt;width:214.5pt;height:209.25pt;z-index:2517288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" fillcolor="#ed7d31" strokecolor="#5b9bd5" strokeweight="1pt">
                <v:textbox>
                  <w:txbxContent>
                    <w:p w14:paraId="429BBCC9" w14:textId="33EEB2AC" w:rsidR="00424A17" w:rsidRPr="006D7725" w:rsidRDefault="00424A17" w:rsidP="009E79EE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D7725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How do </w:t>
                      </w:r>
                      <w:proofErr w:type="gramStart"/>
                      <w:r w:rsidRPr="006D7725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</w:t>
                      </w:r>
                      <w:proofErr w:type="gramEnd"/>
                      <w:r w:rsidR="009E79EE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… </w:t>
                      </w:r>
                    </w:p>
                    <w:p w14:paraId="6BA65078" w14:textId="552D2908" w:rsidR="00424A17" w:rsidRPr="00236966" w:rsidRDefault="00236966" w:rsidP="009E79E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236966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Quarantine</w:t>
                      </w:r>
                    </w:p>
                    <w:p w14:paraId="666A098C" w14:textId="77777777" w:rsidR="00424A17" w:rsidRPr="006D7725" w:rsidRDefault="00424A17" w:rsidP="009E79E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Stay home for 14 </w:t>
                      </w:r>
                      <w:r w:rsidRPr="006D7725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ays</w:t>
                      </w:r>
                    </w:p>
                    <w:p w14:paraId="0CFD26BD" w14:textId="77777777" w:rsidR="00424A17" w:rsidRPr="006D7725" w:rsidRDefault="00424A17" w:rsidP="009E79E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D7725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void contact with other people</w:t>
                      </w:r>
                    </w:p>
                    <w:p w14:paraId="66C3E332" w14:textId="2433CBE0" w:rsidR="00424A17" w:rsidRDefault="00424A17" w:rsidP="009E79E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D7725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on’t share household items</w:t>
                      </w:r>
                    </w:p>
                    <w:p w14:paraId="722103EC" w14:textId="0B7CB4A4" w:rsidR="009E79EE" w:rsidRPr="006D7725" w:rsidRDefault="009E79EE" w:rsidP="009E79E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ore information can be obtained from your local health department</w:t>
                      </w:r>
                    </w:p>
                    <w:p w14:paraId="03EFDA65" w14:textId="77777777" w:rsidR="00424A17" w:rsidRDefault="00424A17" w:rsidP="009E79EE">
                      <w:pPr>
                        <w:pStyle w:val="ListParagraph"/>
                        <w:spacing w:after="0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D7725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                           </w:t>
                      </w:r>
                    </w:p>
                    <w:p w14:paraId="239A1761" w14:textId="77777777" w:rsidR="00424A17" w:rsidRPr="00236966" w:rsidRDefault="00424A17" w:rsidP="009E79EE">
                      <w:pPr>
                        <w:pStyle w:val="ListParagraph"/>
                        <w:spacing w:after="0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             </w:t>
                      </w:r>
                      <w:r w:rsidRPr="00236966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elf-Monitor</w:t>
                      </w:r>
                    </w:p>
                    <w:p w14:paraId="697FB10A" w14:textId="77777777" w:rsidR="00424A17" w:rsidRPr="00491FA2" w:rsidRDefault="00424A17" w:rsidP="009E79E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91FA2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Be alert for 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onset of </w:t>
                      </w:r>
                      <w:r w:rsidRPr="00491FA2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ymptoms</w:t>
                      </w:r>
                    </w:p>
                    <w:p w14:paraId="62B7AD70" w14:textId="77777777" w:rsidR="00424A17" w:rsidRPr="006C78C7" w:rsidRDefault="00424A17" w:rsidP="009E79EE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C78C7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ake your temperature twice daily</w:t>
                      </w:r>
                    </w:p>
                    <w:p w14:paraId="3B85959A" w14:textId="77777777" w:rsidR="00424A17" w:rsidRPr="006D7725" w:rsidRDefault="00424A17" w:rsidP="009E79EE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D7725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all you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</w:t>
                      </w:r>
                      <w:r w:rsidRPr="006D7725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medical care provider if you develop 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VID-19 symptoms</w:t>
                      </w:r>
                    </w:p>
                    <w:p w14:paraId="0EC90EB6" w14:textId="77777777" w:rsidR="00424A17" w:rsidRDefault="00424A17" w:rsidP="009E79EE">
                      <w:pPr>
                        <w:pStyle w:val="ListParagraph"/>
                        <w:spacing w:after="0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4A65BB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FF588F8" wp14:editId="1F4C7E45">
                <wp:simplePos x="0" y="0"/>
                <wp:positionH relativeFrom="margin">
                  <wp:align>left</wp:align>
                </wp:positionH>
                <wp:positionV relativeFrom="paragraph">
                  <wp:posOffset>114935</wp:posOffset>
                </wp:positionV>
                <wp:extent cx="2733675" cy="4876800"/>
                <wp:effectExtent l="0" t="0" r="28575" b="19050"/>
                <wp:wrapNone/>
                <wp:docPr id="25" name="Flowchart: Proces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33675" cy="4876800"/>
                        </a:xfrm>
                        <a:prstGeom prst="flowChartProcess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66AAEC" w14:textId="4E441057" w:rsidR="00583620" w:rsidRPr="00034FEF" w:rsidRDefault="00583620" w:rsidP="0058362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mployee</w:t>
                            </w:r>
                            <w:r w:rsidR="009E79EE">
                              <w:rPr>
                                <w:rFonts w:ascii="Times New Roman" w:hAnsi="Times New Roman" w:cs="Times New Roman"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414B01">
                              <w:rPr>
                                <w:rFonts w:ascii="Times New Roman" w:hAnsi="Times New Roman" w:cs="Times New Roman"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sponsibilities</w:t>
                            </w:r>
                          </w:p>
                          <w:p w14:paraId="33B7ECB0" w14:textId="075B31F9" w:rsidR="00583620" w:rsidRDefault="00815407" w:rsidP="00CD735B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ear</w:t>
                            </w:r>
                            <w:r w:rsidR="00583620"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f</w:t>
                            </w:r>
                            <w:r w:rsidR="0059200A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acial coverings </w:t>
                            </w:r>
                            <w:r w:rsidR="00D07DF2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hen around others</w:t>
                            </w:r>
                            <w:r w:rsidR="00F2453A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,</w:t>
                            </w:r>
                            <w:r w:rsidR="00414B01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F2453A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maintain </w:t>
                            </w:r>
                            <w:r w:rsidR="00414B01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ocial distancing</w:t>
                            </w:r>
                            <w:r w:rsidR="00F2453A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, and wash hands frequently</w:t>
                            </w:r>
                          </w:p>
                          <w:p w14:paraId="31FFE452" w14:textId="77777777" w:rsidR="0059200A" w:rsidRDefault="00583620" w:rsidP="00D970D0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ntinue to adhere to CDC guidance and recommendations:</w:t>
                            </w:r>
                            <w:r w:rsidR="0019469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  <w:p w14:paraId="40E6E319" w14:textId="77777777" w:rsidR="00583620" w:rsidRDefault="005731B4" w:rsidP="00D970D0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</w:rPr>
                            </w:pPr>
                            <w:hyperlink r:id="rId12" w:history="1">
                              <w:r w:rsidR="00583620" w:rsidRPr="00034FEF">
                                <w:rPr>
                                  <w:rStyle w:val="Hyperlink"/>
                                  <w:rFonts w:ascii="Times New Roman" w:hAnsi="Times New Roman" w:cs="Times New Roman"/>
                                </w:rPr>
                                <w:t>https://www.cdc.gov/coronavirus/2019-ncov/</w:t>
                              </w:r>
                            </w:hyperlink>
                            <w:r w:rsidR="00583620" w:rsidRPr="00034FEF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</w:p>
                          <w:p w14:paraId="74A31098" w14:textId="77777777" w:rsidR="004A65BB" w:rsidRDefault="004A65BB" w:rsidP="00D970D0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2EC0813E" w14:textId="60817467" w:rsidR="008719EC" w:rsidRDefault="0044790B" w:rsidP="008719EC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Report </w:t>
                            </w:r>
                            <w:r w:rsidR="008719EC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out-of-st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ate travel to </w:t>
                            </w:r>
                            <w:r w:rsidR="005731B4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upervisors</w:t>
                            </w:r>
                          </w:p>
                          <w:p w14:paraId="2A2B0243" w14:textId="77777777" w:rsidR="008719EC" w:rsidRDefault="008719EC" w:rsidP="008719EC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AY HOME IF YOU ARE SICK!</w:t>
                            </w:r>
                          </w:p>
                          <w:p w14:paraId="4F029CE8" w14:textId="17D1774A" w:rsidR="00D07DF2" w:rsidRPr="00034FEF" w:rsidRDefault="00D07DF2" w:rsidP="00D07DF2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10-day isolation &amp; 24-hours </w:t>
                            </w:r>
                            <w:r w:rsidR="00BA2D53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ever-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ree</w:t>
                            </w:r>
                            <w:r w:rsidR="00BA2D53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and symptoms improving </w:t>
                            </w:r>
                          </w:p>
                          <w:p w14:paraId="324A3E95" w14:textId="77777777" w:rsidR="00583620" w:rsidRPr="00034FEF" w:rsidRDefault="00583620" w:rsidP="0058362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VID-19 Symptoms</w:t>
                            </w:r>
                          </w:p>
                          <w:p w14:paraId="654FACD9" w14:textId="77777777" w:rsidR="00583620" w:rsidRPr="00034FEF" w:rsidRDefault="00583620" w:rsidP="00CD735B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Fever </w:t>
                            </w:r>
                            <w:r w:rsidR="006C78C7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(&gt;100.4) </w:t>
                            </w:r>
                            <w:r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or chills</w:t>
                            </w:r>
                          </w:p>
                          <w:p w14:paraId="3CA6EF0D" w14:textId="77777777" w:rsidR="00583620" w:rsidRPr="00034FEF" w:rsidRDefault="00692BD4" w:rsidP="00CD735B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ew Cough/</w:t>
                            </w:r>
                            <w:r w:rsidR="00583620"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hortness of </w:t>
                            </w:r>
                            <w:r w:rsidR="00F2453A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</w:t>
                            </w:r>
                            <w:r w:rsidR="00583620"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ath</w:t>
                            </w:r>
                          </w:p>
                          <w:p w14:paraId="6B2DA6FA" w14:textId="77777777" w:rsidR="00583620" w:rsidRPr="00034FEF" w:rsidRDefault="00583620" w:rsidP="00CD735B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atigue</w:t>
                            </w:r>
                            <w:r w:rsidR="00692BD4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/</w:t>
                            </w:r>
                            <w:r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Muscle or </w:t>
                            </w:r>
                            <w:r w:rsidR="00F2453A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</w:t>
                            </w:r>
                            <w:r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ody </w:t>
                            </w:r>
                            <w:r w:rsidR="00F2453A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c</w:t>
                            </w:r>
                            <w:r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es</w:t>
                            </w:r>
                          </w:p>
                          <w:p w14:paraId="516BBC2E" w14:textId="77777777" w:rsidR="00583620" w:rsidRPr="00034FEF" w:rsidRDefault="00583620" w:rsidP="00CD735B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eadache</w:t>
                            </w:r>
                            <w:r w:rsidR="00692BD4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/</w:t>
                            </w:r>
                            <w:r w:rsidR="00F2453A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ore Throat</w:t>
                            </w:r>
                          </w:p>
                          <w:p w14:paraId="2D1F1830" w14:textId="77777777" w:rsidR="00583620" w:rsidRPr="00034FEF" w:rsidRDefault="00583620" w:rsidP="00CD735B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Loss of </w:t>
                            </w:r>
                            <w:r w:rsidR="00F2453A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</w:t>
                            </w:r>
                            <w:r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aste or </w:t>
                            </w:r>
                            <w:r w:rsidR="00F2453A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</w:t>
                            </w:r>
                            <w:r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ell</w:t>
                            </w:r>
                          </w:p>
                          <w:p w14:paraId="1CEFBD5C" w14:textId="77777777" w:rsidR="009631E7" w:rsidRDefault="009631E7" w:rsidP="00CD735B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Congestion or </w:t>
                            </w:r>
                            <w:r w:rsidR="00F2453A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unny </w:t>
                            </w:r>
                            <w:r w:rsidR="00F2453A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ose</w:t>
                            </w:r>
                          </w:p>
                          <w:p w14:paraId="344036AF" w14:textId="77777777" w:rsidR="00F2453A" w:rsidRDefault="00692BD4" w:rsidP="00CD735B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ausea</w:t>
                            </w:r>
                            <w:r w:rsidR="00F2453A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/V</w:t>
                            </w:r>
                            <w:r w:rsidR="009631E7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omiting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/</w:t>
                            </w:r>
                            <w:r w:rsidR="009631E7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Diarrhea </w:t>
                            </w:r>
                          </w:p>
                          <w:p w14:paraId="1E7E9D43" w14:textId="77777777" w:rsidR="009631E7" w:rsidRDefault="009631E7" w:rsidP="00CD735B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(Loose stools three or more times in one day)</w:t>
                            </w:r>
                          </w:p>
                          <w:p w14:paraId="7A63C3F7" w14:textId="77777777" w:rsidR="00F2453A" w:rsidRDefault="00F2453A" w:rsidP="00CD735B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6061D683" w14:textId="77777777" w:rsidR="0059200A" w:rsidRDefault="0059200A" w:rsidP="00414B0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246F3C21" w14:textId="77777777" w:rsidR="00414B01" w:rsidRDefault="00414B01" w:rsidP="00CD735B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5A627DFA" w14:textId="77777777" w:rsidR="009631E7" w:rsidRPr="00034FEF" w:rsidRDefault="009631E7" w:rsidP="00583620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0F87BE4F" w14:textId="77777777" w:rsidR="00583620" w:rsidRPr="00583620" w:rsidRDefault="00583620" w:rsidP="00583620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F588F8" id="_x0000_t109" coordsize="21600,21600" o:spt="109" path="m,l,21600r21600,l21600,xe">
                <v:stroke joinstyle="miter"/>
                <v:path gradientshapeok="t" o:connecttype="rect"/>
              </v:shapetype>
              <v:shape id="Flowchart: Process 25" o:spid="_x0000_s1028" type="#_x0000_t109" style="position:absolute;margin-left:0;margin-top:9.05pt;width:215.25pt;height:384pt;z-index:2516961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" fillcolor="#ffc000 [3207]" strokecolor="#5b9bd5 [3204]" strokeweight="1pt">
                <v:textbox>
                  <w:txbxContent>
                    <w:p w14:paraId="2E66AAEC" w14:textId="4E441057" w:rsidR="00583620" w:rsidRPr="00034FEF" w:rsidRDefault="00583620" w:rsidP="00583620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34FEF">
                        <w:rPr>
                          <w:rFonts w:ascii="Times New Roman" w:hAnsi="Times New Roman" w:cs="Times New Roman"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Employee</w:t>
                      </w:r>
                      <w:r w:rsidR="009E79EE">
                        <w:rPr>
                          <w:rFonts w:ascii="Times New Roman" w:hAnsi="Times New Roman" w:cs="Times New Roman"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414B01">
                        <w:rPr>
                          <w:rFonts w:ascii="Times New Roman" w:hAnsi="Times New Roman" w:cs="Times New Roman"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sponsibilities</w:t>
                      </w:r>
                    </w:p>
                    <w:p w14:paraId="33B7ECB0" w14:textId="075B31F9" w:rsidR="00583620" w:rsidRDefault="00815407" w:rsidP="00CD735B">
                      <w:pP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ear</w:t>
                      </w:r>
                      <w:r w:rsidR="00583620" w:rsidRPr="00034FE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f</w:t>
                      </w:r>
                      <w:r w:rsidR="0059200A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acial coverings </w:t>
                      </w:r>
                      <w:r w:rsidR="00D07DF2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hen around others</w:t>
                      </w:r>
                      <w:r w:rsidR="00F2453A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,</w:t>
                      </w:r>
                      <w:r w:rsidR="00414B01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F2453A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maintain </w:t>
                      </w:r>
                      <w:r w:rsidR="00414B01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ocial distancing</w:t>
                      </w:r>
                      <w:r w:rsidR="00F2453A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, and wash hands frequently</w:t>
                      </w:r>
                    </w:p>
                    <w:p w14:paraId="31FFE452" w14:textId="77777777" w:rsidR="0059200A" w:rsidRDefault="00583620" w:rsidP="00D970D0">
                      <w:pPr>
                        <w:spacing w:after="0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34FE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ntinue to adhere to CDC guidance and recommendations:</w:t>
                      </w:r>
                      <w:r w:rsidR="0019469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  <w:p w14:paraId="40E6E319" w14:textId="77777777" w:rsidR="00583620" w:rsidRDefault="005731B4" w:rsidP="00D970D0">
                      <w:pPr>
                        <w:spacing w:after="0"/>
                        <w:rPr>
                          <w:rFonts w:ascii="Times New Roman" w:hAnsi="Times New Roman" w:cs="Times New Roman"/>
                        </w:rPr>
                      </w:pPr>
                      <w:hyperlink r:id="rId13" w:history="1">
                        <w:r w:rsidR="00583620" w:rsidRPr="00034FEF">
                          <w:rPr>
                            <w:rStyle w:val="Hyperlink"/>
                            <w:rFonts w:ascii="Times New Roman" w:hAnsi="Times New Roman" w:cs="Times New Roman"/>
                          </w:rPr>
                          <w:t>https://www.cdc.gov/coronavirus/2019-ncov/</w:t>
                        </w:r>
                      </w:hyperlink>
                      <w:r w:rsidR="00583620" w:rsidRPr="00034FEF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</w:p>
                    <w:p w14:paraId="74A31098" w14:textId="77777777" w:rsidR="004A65BB" w:rsidRDefault="004A65BB" w:rsidP="00D970D0">
                      <w:pPr>
                        <w:spacing w:after="0"/>
                        <w:rPr>
                          <w:rFonts w:ascii="Times New Roman" w:hAnsi="Times New Roman" w:cs="Times New Roman"/>
                        </w:rPr>
                      </w:pPr>
                    </w:p>
                    <w:p w14:paraId="2EC0813E" w14:textId="60817467" w:rsidR="008719EC" w:rsidRDefault="0044790B" w:rsidP="008719EC">
                      <w:pP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Report </w:t>
                      </w:r>
                      <w:r w:rsidR="008719EC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out-of-st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ate travel to </w:t>
                      </w:r>
                      <w:r w:rsidR="005731B4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upervisors</w:t>
                      </w:r>
                    </w:p>
                    <w:p w14:paraId="2A2B0243" w14:textId="77777777" w:rsidR="008719EC" w:rsidRDefault="008719EC" w:rsidP="008719EC">
                      <w:pP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34FE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AY HOME IF YOU ARE SICK!</w:t>
                      </w:r>
                    </w:p>
                    <w:p w14:paraId="4F029CE8" w14:textId="17D1774A" w:rsidR="00D07DF2" w:rsidRPr="00034FEF" w:rsidRDefault="00D07DF2" w:rsidP="00D07DF2">
                      <w:pP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10-day isolation &amp; 24-hours </w:t>
                      </w:r>
                      <w:r w:rsidR="00BA2D53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ever-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ree</w:t>
                      </w:r>
                      <w:r w:rsidR="00BA2D53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and symptoms improving </w:t>
                      </w:r>
                    </w:p>
                    <w:p w14:paraId="324A3E95" w14:textId="77777777" w:rsidR="00583620" w:rsidRPr="00034FEF" w:rsidRDefault="00583620" w:rsidP="00583620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34FEF">
                        <w:rPr>
                          <w:rFonts w:ascii="Times New Roman" w:hAnsi="Times New Roman" w:cs="Times New Roman"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VID-19 Symptoms</w:t>
                      </w:r>
                    </w:p>
                    <w:p w14:paraId="654FACD9" w14:textId="77777777" w:rsidR="00583620" w:rsidRPr="00034FEF" w:rsidRDefault="00583620" w:rsidP="00CD735B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34FE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Fever </w:t>
                      </w:r>
                      <w:r w:rsidR="006C78C7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(&gt;100.4) </w:t>
                      </w:r>
                      <w:r w:rsidRPr="00034FE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or chills</w:t>
                      </w:r>
                    </w:p>
                    <w:p w14:paraId="3CA6EF0D" w14:textId="77777777" w:rsidR="00583620" w:rsidRPr="00034FEF" w:rsidRDefault="00692BD4" w:rsidP="00CD735B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ew Cough/</w:t>
                      </w:r>
                      <w:r w:rsidR="00583620" w:rsidRPr="00034FE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Shortness of </w:t>
                      </w:r>
                      <w:r w:rsidR="00F2453A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</w:t>
                      </w:r>
                      <w:r w:rsidR="00583620" w:rsidRPr="00034FE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ath</w:t>
                      </w:r>
                    </w:p>
                    <w:p w14:paraId="6B2DA6FA" w14:textId="77777777" w:rsidR="00583620" w:rsidRPr="00034FEF" w:rsidRDefault="00583620" w:rsidP="00CD735B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34FE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atigue</w:t>
                      </w:r>
                      <w:r w:rsidR="00692BD4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/</w:t>
                      </w:r>
                      <w:r w:rsidRPr="00034FE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Muscle or </w:t>
                      </w:r>
                      <w:r w:rsidR="00F2453A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</w:t>
                      </w:r>
                      <w:r w:rsidRPr="00034FE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ody </w:t>
                      </w:r>
                      <w:r w:rsidR="00F2453A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c</w:t>
                      </w:r>
                      <w:r w:rsidRPr="00034FE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hes</w:t>
                      </w:r>
                    </w:p>
                    <w:p w14:paraId="516BBC2E" w14:textId="77777777" w:rsidR="00583620" w:rsidRPr="00034FEF" w:rsidRDefault="00583620" w:rsidP="00CD735B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34FE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Headache</w:t>
                      </w:r>
                      <w:r w:rsidR="00692BD4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/</w:t>
                      </w:r>
                      <w:r w:rsidR="00F2453A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ore Throat</w:t>
                      </w:r>
                    </w:p>
                    <w:p w14:paraId="2D1F1830" w14:textId="77777777" w:rsidR="00583620" w:rsidRPr="00034FEF" w:rsidRDefault="00583620" w:rsidP="00CD735B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34FE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Loss of </w:t>
                      </w:r>
                      <w:r w:rsidR="00F2453A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</w:t>
                      </w:r>
                      <w:r w:rsidRPr="00034FE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aste or </w:t>
                      </w:r>
                      <w:r w:rsidR="00F2453A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</w:t>
                      </w:r>
                      <w:r w:rsidRPr="00034FE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ell</w:t>
                      </w:r>
                    </w:p>
                    <w:p w14:paraId="1CEFBD5C" w14:textId="77777777" w:rsidR="009631E7" w:rsidRDefault="009631E7" w:rsidP="00CD735B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Congestion or </w:t>
                      </w:r>
                      <w:r w:rsidR="00F2453A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unny </w:t>
                      </w:r>
                      <w:r w:rsidR="00F2453A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ose</w:t>
                      </w:r>
                    </w:p>
                    <w:p w14:paraId="344036AF" w14:textId="77777777" w:rsidR="00F2453A" w:rsidRDefault="00692BD4" w:rsidP="00CD735B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ausea</w:t>
                      </w:r>
                      <w:r w:rsidR="00F2453A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/V</w:t>
                      </w:r>
                      <w:r w:rsidR="009631E7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omiting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/</w:t>
                      </w:r>
                      <w:r w:rsidR="009631E7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Diarrhea </w:t>
                      </w:r>
                    </w:p>
                    <w:p w14:paraId="1E7E9D43" w14:textId="77777777" w:rsidR="009631E7" w:rsidRDefault="009631E7" w:rsidP="00CD735B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(Loose stools three or more times in one day)</w:t>
                      </w:r>
                    </w:p>
                    <w:p w14:paraId="7A63C3F7" w14:textId="77777777" w:rsidR="00F2453A" w:rsidRDefault="00F2453A" w:rsidP="00CD735B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6061D683" w14:textId="77777777" w:rsidR="0059200A" w:rsidRDefault="0059200A" w:rsidP="00414B01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246F3C21" w14:textId="77777777" w:rsidR="00414B01" w:rsidRDefault="00414B01" w:rsidP="00CD735B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5A627DFA" w14:textId="77777777" w:rsidR="009631E7" w:rsidRPr="00034FEF" w:rsidRDefault="009631E7" w:rsidP="00583620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0F87BE4F" w14:textId="77777777" w:rsidR="00583620" w:rsidRPr="00583620" w:rsidRDefault="00583620" w:rsidP="00583620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A65B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A1BFD2" wp14:editId="1848B9A0">
                <wp:simplePos x="0" y="0"/>
                <wp:positionH relativeFrom="margin">
                  <wp:posOffset>2924175</wp:posOffset>
                </wp:positionH>
                <wp:positionV relativeFrom="paragraph">
                  <wp:posOffset>116205</wp:posOffset>
                </wp:positionV>
                <wp:extent cx="3190875" cy="1905000"/>
                <wp:effectExtent l="0" t="0" r="28575" b="1905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0875" cy="190500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93A9CBA" w14:textId="77777777" w:rsidR="00446B2E" w:rsidRPr="00236966" w:rsidRDefault="00446B2E" w:rsidP="00446B2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36966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lose contact</w:t>
                            </w:r>
                            <w:r w:rsidRPr="00236966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236966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is within six feet of a COVID-19 </w:t>
                            </w:r>
                            <w:proofErr w:type="spellStart"/>
                            <w:r w:rsidRPr="00236966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osititve</w:t>
                            </w:r>
                            <w:proofErr w:type="spellEnd"/>
                            <w:r w:rsidRPr="00236966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person for a </w:t>
                            </w:r>
                            <w:r w:rsidRPr="0044790B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otal of fifteen minutes (cumulative)</w:t>
                            </w:r>
                            <w:r w:rsidRPr="00236966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over a 24-hour period</w:t>
                            </w:r>
                          </w:p>
                          <w:p w14:paraId="4C063D53" w14:textId="77777777" w:rsidR="0054459B" w:rsidRPr="00446B2E" w:rsidRDefault="0054459B" w:rsidP="0054459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46B2E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hat should I do if I’ve be</w:t>
                            </w:r>
                            <w:r w:rsidR="00F112BB" w:rsidRPr="00446B2E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en </w:t>
                            </w:r>
                            <w:r w:rsidRPr="00236966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lose contact</w:t>
                            </w:r>
                            <w:r w:rsidRPr="00446B2E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with? </w:t>
                            </w:r>
                          </w:p>
                          <w:p w14:paraId="266B686E" w14:textId="77777777" w:rsidR="0054459B" w:rsidRPr="00D970D0" w:rsidRDefault="0054459B" w:rsidP="00CB584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000000" w:themeColor="text1"/>
                                <w:sz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0A1BFD2" id="Oval 4" o:spid="_x0000_s1029" style="position:absolute;margin-left:230.25pt;margin-top:9.15pt;width:251.25pt;height:150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" fillcolor="#5b9bd5 [3204]" strokecolor="#5b9bd5 [3204]" strokeweight="1pt">
                <v:stroke joinstyle="miter"/>
                <v:textbox>
                  <w:txbxContent>
                    <w:p w14:paraId="693A9CBA" w14:textId="77777777" w:rsidR="00446B2E" w:rsidRPr="00236966" w:rsidRDefault="00446B2E" w:rsidP="00446B2E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236966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lose contact</w:t>
                      </w:r>
                      <w:r w:rsidRPr="00236966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236966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is within six feet of a COVID-19 </w:t>
                      </w:r>
                      <w:proofErr w:type="spellStart"/>
                      <w:r w:rsidRPr="00236966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osititve</w:t>
                      </w:r>
                      <w:proofErr w:type="spellEnd"/>
                      <w:r w:rsidRPr="00236966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person for a </w:t>
                      </w:r>
                      <w:r w:rsidRPr="0044790B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otal of fifteen minutes (cumulative)</w:t>
                      </w:r>
                      <w:r w:rsidRPr="00236966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over a 24-hour period</w:t>
                      </w:r>
                    </w:p>
                    <w:p w14:paraId="4C063D53" w14:textId="77777777" w:rsidR="0054459B" w:rsidRPr="00446B2E" w:rsidRDefault="0054459B" w:rsidP="0054459B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46B2E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hat should I do if I’ve be</w:t>
                      </w:r>
                      <w:r w:rsidR="00F112BB" w:rsidRPr="00446B2E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en </w:t>
                      </w:r>
                      <w:r w:rsidRPr="00236966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lose contact</w:t>
                      </w:r>
                      <w:r w:rsidRPr="00446B2E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with? </w:t>
                      </w:r>
                    </w:p>
                    <w:p w14:paraId="266B686E" w14:textId="77777777" w:rsidR="0054459B" w:rsidRPr="00D970D0" w:rsidRDefault="0054459B" w:rsidP="00CB584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color w:val="000000" w:themeColor="text1"/>
                          <w:sz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013110FB" w14:textId="77777777" w:rsidR="00CB584D" w:rsidRDefault="00CB584D" w:rsidP="00CB584D"/>
    <w:p w14:paraId="5265235B" w14:textId="77777777" w:rsidR="00CB584D" w:rsidRDefault="00CB584D" w:rsidP="00CB584D">
      <w:pPr>
        <w:pStyle w:val="ListParagraph"/>
        <w:ind w:left="5400"/>
      </w:pPr>
      <w:r>
        <w:t xml:space="preserve">                                                                                              </w:t>
      </w:r>
    </w:p>
    <w:p w14:paraId="0D0A406A" w14:textId="77777777" w:rsidR="002013BF" w:rsidRDefault="002013BF" w:rsidP="00CB584D">
      <w:pPr>
        <w:pStyle w:val="ListParagraph"/>
        <w:ind w:left="5400"/>
      </w:pPr>
    </w:p>
    <w:p w14:paraId="5D55E617" w14:textId="47FE0BCE" w:rsidR="002013BF" w:rsidRDefault="002013BF" w:rsidP="00CB584D">
      <w:pPr>
        <w:pStyle w:val="ListParagraph"/>
        <w:ind w:left="5400"/>
      </w:pPr>
    </w:p>
    <w:p w14:paraId="1B3AD8B1" w14:textId="57D09912" w:rsidR="00514BE0" w:rsidRDefault="002E267C" w:rsidP="00DB4573">
      <w:r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02E1E3DE" wp14:editId="00877A70">
                <wp:simplePos x="0" y="0"/>
                <wp:positionH relativeFrom="margin">
                  <wp:posOffset>6800850</wp:posOffset>
                </wp:positionH>
                <wp:positionV relativeFrom="paragraph">
                  <wp:posOffset>1657350</wp:posOffset>
                </wp:positionV>
                <wp:extent cx="2038350" cy="1323975"/>
                <wp:effectExtent l="0" t="0" r="19050" b="28575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8350" cy="1323975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B07D456" w14:textId="3D9990EA" w:rsidR="002E267C" w:rsidRPr="006F3953" w:rsidRDefault="006F3953" w:rsidP="002E267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F3953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denti</w:t>
                            </w:r>
                            <w:r w:rsidR="0044790B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fy a contact in your agency to whom </w:t>
                            </w:r>
                            <w:r w:rsidRPr="006F3953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ersonnel can go to for ques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2E1E3DE" id="Oval 5" o:spid="_x0000_s1030" style="position:absolute;margin-left:535.5pt;margin-top:130.5pt;width:160.5pt;height:104.25pt;z-index:251745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" fillcolor="#92d050" strokecolor="#5b9bd5" strokeweight="1.5pt">
                <v:stroke joinstyle="miter"/>
                <v:textbox>
                  <w:txbxContent>
                    <w:p w14:paraId="5B07D456" w14:textId="3D9990EA" w:rsidR="002E267C" w:rsidRPr="006F3953" w:rsidRDefault="006F3953" w:rsidP="002E267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F3953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denti</w:t>
                      </w:r>
                      <w:r w:rsidR="0044790B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fy a contact in your agency to whom </w:t>
                      </w:r>
                      <w:r w:rsidRPr="006F3953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ersonnel can go to for questions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Pr="00424A17"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6C74924" wp14:editId="6F6E56AD">
                <wp:simplePos x="0" y="0"/>
                <wp:positionH relativeFrom="margin">
                  <wp:align>right</wp:align>
                </wp:positionH>
                <wp:positionV relativeFrom="paragraph">
                  <wp:posOffset>3037840</wp:posOffset>
                </wp:positionV>
                <wp:extent cx="2692400" cy="523875"/>
                <wp:effectExtent l="0" t="0" r="12700" b="28575"/>
                <wp:wrapNone/>
                <wp:docPr id="10" name="Flowchart: Proces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2400" cy="523875"/>
                        </a:xfrm>
                        <a:prstGeom prst="flowChartProcess">
                          <a:avLst/>
                        </a:prstGeom>
                        <a:solidFill>
                          <a:srgbClr val="92D050"/>
                        </a:solidFill>
                        <a:ln w="127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A0E0D60" w14:textId="77777777" w:rsidR="00424A17" w:rsidRPr="00414B01" w:rsidRDefault="00424A17" w:rsidP="00424A17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14B01">
                              <w:rPr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ee reverse for </w:t>
                            </w:r>
                            <w:r>
                              <w:rPr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dditional information/</w:t>
                            </w:r>
                            <w:r w:rsidRPr="00414B01">
                              <w:rPr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uida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C74924" id="Flowchart: Process 10" o:spid="_x0000_s1031" type="#_x0000_t109" style="position:absolute;margin-left:160.8pt;margin-top:239.2pt;width:212pt;height:41.25pt;z-index:2517268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" fillcolor="#92d050" strokecolor="#5b9bd5" strokeweight="1pt">
                <v:textbox>
                  <w:txbxContent>
                    <w:p w14:paraId="7A0E0D60" w14:textId="77777777" w:rsidR="00424A17" w:rsidRPr="00414B01" w:rsidRDefault="00424A17" w:rsidP="00424A17">
                      <w:pPr>
                        <w:jc w:val="center"/>
                        <w:rPr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14B01">
                        <w:rPr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See reverse for </w:t>
                      </w:r>
                      <w:r>
                        <w:rPr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dditional information/</w:t>
                      </w:r>
                      <w:r w:rsidRPr="00414B01">
                        <w:rPr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uidanc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A65BB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05FCE7" wp14:editId="2FBBF0D0">
                <wp:simplePos x="0" y="0"/>
                <wp:positionH relativeFrom="column">
                  <wp:posOffset>3048000</wp:posOffset>
                </wp:positionH>
                <wp:positionV relativeFrom="paragraph">
                  <wp:posOffset>2670810</wp:posOffset>
                </wp:positionV>
                <wp:extent cx="952500" cy="876300"/>
                <wp:effectExtent l="0" t="0" r="19050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8763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D109B8" w14:textId="77777777" w:rsidR="00CB584D" w:rsidRPr="00A66008" w:rsidRDefault="006D6E72" w:rsidP="00CB584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50EF9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Quarantine</w:t>
                            </w:r>
                            <w:r w:rsidR="00CB584D" w:rsidRPr="00A66008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for 14 </w:t>
                            </w:r>
                            <w:r w:rsidR="00D970D0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</w:t>
                            </w:r>
                            <w:r w:rsidR="00CB584D" w:rsidRPr="00A66008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y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05FCE7" id="Rectangle 11" o:spid="_x0000_s1032" style="position:absolute;margin-left:240pt;margin-top:210.3pt;width:75pt;height:6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" fillcolor="red" strokecolor="#5b9bd5 [3204]" strokeweight="1pt">
                <v:textbox>
                  <w:txbxContent>
                    <w:p w14:paraId="58D109B8" w14:textId="77777777" w:rsidR="00CB584D" w:rsidRPr="00A66008" w:rsidRDefault="006D6E72" w:rsidP="00CB584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F50EF9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Quarantine</w:t>
                      </w:r>
                      <w:r w:rsidR="00CB584D" w:rsidRPr="00A66008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for 14 </w:t>
                      </w:r>
                      <w:r w:rsidR="00D970D0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</w:t>
                      </w:r>
                      <w:r w:rsidR="00CB584D" w:rsidRPr="00A66008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ys</w:t>
                      </w:r>
                    </w:p>
                  </w:txbxContent>
                </v:textbox>
              </v:rect>
            </w:pict>
          </mc:Fallback>
        </mc:AlternateContent>
      </w:r>
      <w:r w:rsidR="004A65BB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9305969" wp14:editId="0EE2EFC8">
                <wp:simplePos x="0" y="0"/>
                <wp:positionH relativeFrom="column">
                  <wp:posOffset>4127500</wp:posOffset>
                </wp:positionH>
                <wp:positionV relativeFrom="paragraph">
                  <wp:posOffset>2677160</wp:posOffset>
                </wp:positionV>
                <wp:extent cx="2114550" cy="876300"/>
                <wp:effectExtent l="0" t="0" r="19050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4550" cy="8763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7ACE80" w14:textId="4BBEB8E3" w:rsidR="004A65BB" w:rsidRDefault="006D6E72" w:rsidP="00CB584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4790B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elf</w:t>
                            </w:r>
                            <w:r w:rsidR="001A1ED4" w:rsidRPr="0044790B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-</w:t>
                            </w:r>
                            <w:r w:rsidR="00C72B84" w:rsidRPr="0044790B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</w:t>
                            </w:r>
                            <w:r w:rsidR="00CB584D" w:rsidRPr="0044790B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onitor</w:t>
                            </w:r>
                            <w:r w:rsidR="00CB584D" w:rsidRPr="00A66008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AND </w:t>
                            </w:r>
                            <w:r w:rsidR="0062156F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</w:t>
                            </w:r>
                            <w:r w:rsidR="00CB584D" w:rsidRPr="00A66008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ractice </w:t>
                            </w:r>
                            <w:r w:rsidR="0062156F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</w:t>
                            </w:r>
                            <w:r w:rsidR="00CB584D" w:rsidRPr="00A66008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ocial </w:t>
                            </w:r>
                            <w:r w:rsidR="00514BE0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</w:t>
                            </w:r>
                            <w:r w:rsidR="0019469F" w:rsidRPr="00A66008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</w:t>
                            </w:r>
                            <w:r w:rsidR="00CB584D" w:rsidRPr="00A66008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ancing</w:t>
                            </w:r>
                            <w:r w:rsidR="0068420B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.</w:t>
                            </w:r>
                          </w:p>
                          <w:p w14:paraId="1F50E48F" w14:textId="77777777" w:rsidR="00CB584D" w:rsidRPr="00A66008" w:rsidRDefault="0068420B" w:rsidP="00CB584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M</w:t>
                            </w:r>
                            <w:r w:rsidR="000322BC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y remain at 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305969" id="Rectangle 19" o:spid="_x0000_s1033" style="position:absolute;margin-left:325pt;margin-top:210.8pt;width:166.5pt;height:69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" fillcolor="#5b9bd5 [3204]" strokecolor="#5b9bd5 [3204]" strokeweight="1pt">
                <v:textbox>
                  <w:txbxContent>
                    <w:p w14:paraId="417ACE80" w14:textId="4BBEB8E3" w:rsidR="004A65BB" w:rsidRDefault="006D6E72" w:rsidP="00CB584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4790B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elf</w:t>
                      </w:r>
                      <w:r w:rsidR="001A1ED4" w:rsidRPr="0044790B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-</w:t>
                      </w:r>
                      <w:r w:rsidR="00C72B84" w:rsidRPr="0044790B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</w:t>
                      </w:r>
                      <w:r w:rsidR="00CB584D" w:rsidRPr="0044790B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onitor</w:t>
                      </w:r>
                      <w:r w:rsidR="00CB584D" w:rsidRPr="00A66008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AND </w:t>
                      </w:r>
                      <w:r w:rsidR="0062156F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</w:t>
                      </w:r>
                      <w:r w:rsidR="00CB584D" w:rsidRPr="00A66008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ractice </w:t>
                      </w:r>
                      <w:r w:rsidR="0062156F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</w:t>
                      </w:r>
                      <w:r w:rsidR="00CB584D" w:rsidRPr="00A66008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ocial </w:t>
                      </w:r>
                      <w:r w:rsidR="00514BE0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</w:t>
                      </w:r>
                      <w:r w:rsidR="0019469F" w:rsidRPr="00A66008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</w:t>
                      </w:r>
                      <w:r w:rsidR="00CB584D" w:rsidRPr="00A66008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ancing</w:t>
                      </w:r>
                      <w:r w:rsidR="0068420B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.</w:t>
                      </w:r>
                    </w:p>
                    <w:p w14:paraId="1F50E48F" w14:textId="77777777" w:rsidR="00CB584D" w:rsidRPr="00A66008" w:rsidRDefault="0068420B" w:rsidP="00CB584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M</w:t>
                      </w:r>
                      <w:r w:rsidR="000322BC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y remain at work</w:t>
                      </w:r>
                    </w:p>
                  </w:txbxContent>
                </v:textbox>
              </v:rect>
            </w:pict>
          </mc:Fallback>
        </mc:AlternateContent>
      </w:r>
      <w:r w:rsidR="004A65BB"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33158EF1" wp14:editId="5D1991BC">
                <wp:simplePos x="0" y="0"/>
                <wp:positionH relativeFrom="column">
                  <wp:posOffset>5648325</wp:posOffset>
                </wp:positionH>
                <wp:positionV relativeFrom="paragraph">
                  <wp:posOffset>2215515</wp:posOffset>
                </wp:positionV>
                <wp:extent cx="0" cy="457200"/>
                <wp:effectExtent l="76200" t="0" r="57150" b="5715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DF514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8" o:spid="_x0000_s1026" type="#_x0000_t32" style="position:absolute;margin-left:444.75pt;margin-top:174.45pt;width:0;height:36pt;z-index:2517370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" strokecolor="black [3200]" strokeweight=".5pt">
                <v:stroke endarrow="block" joinstyle="miter"/>
              </v:shape>
            </w:pict>
          </mc:Fallback>
        </mc:AlternateContent>
      </w:r>
      <w:r w:rsidR="004A65BB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8F8BF80" wp14:editId="39D7620C">
                <wp:simplePos x="0" y="0"/>
                <wp:positionH relativeFrom="margin">
                  <wp:align>center</wp:align>
                </wp:positionH>
                <wp:positionV relativeFrom="paragraph">
                  <wp:posOffset>2228215</wp:posOffset>
                </wp:positionV>
                <wp:extent cx="0" cy="457200"/>
                <wp:effectExtent l="76200" t="0" r="57150" b="571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9070FA" id="Straight Arrow Connector 23" o:spid="_x0000_s1026" type="#_x0000_t32" style="position:absolute;margin-left:0;margin-top:175.45pt;width:0;height:36pt;z-index:25173504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 w:rsidR="004A65BB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16D94A51" wp14:editId="2904C4BE">
                <wp:simplePos x="0" y="0"/>
                <wp:positionH relativeFrom="column">
                  <wp:posOffset>3457575</wp:posOffset>
                </wp:positionH>
                <wp:positionV relativeFrom="paragraph">
                  <wp:posOffset>2213610</wp:posOffset>
                </wp:positionV>
                <wp:extent cx="0" cy="457200"/>
                <wp:effectExtent l="76200" t="0" r="57150" b="571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F1382B" id="Straight Arrow Connector 18" o:spid="_x0000_s1026" type="#_x0000_t32" style="position:absolute;margin-left:272.25pt;margin-top:174.3pt;width:0;height:36pt;z-index:251720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" strokecolor="black [3200]" strokeweight=".5pt">
                <v:stroke endarrow="block" joinstyle="miter"/>
              </v:shape>
            </w:pict>
          </mc:Fallback>
        </mc:AlternateContent>
      </w:r>
      <w:r w:rsidR="004A65BB"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36FC7328" wp14:editId="0DDA9FF9">
                <wp:simplePos x="0" y="0"/>
                <wp:positionH relativeFrom="column">
                  <wp:posOffset>5657850</wp:posOffset>
                </wp:positionH>
                <wp:positionV relativeFrom="paragraph">
                  <wp:posOffset>527685</wp:posOffset>
                </wp:positionV>
                <wp:extent cx="0" cy="640080"/>
                <wp:effectExtent l="76200" t="0" r="76200" b="6477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400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64BC2C" id="Straight Arrow Connector 16" o:spid="_x0000_s1026" type="#_x0000_t32" style="position:absolute;margin-left:445.5pt;margin-top:41.55pt;width:0;height:50.4pt;z-index:2517309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  <w:r w:rsidR="004A65BB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737D027" wp14:editId="53392097">
                <wp:simplePos x="0" y="0"/>
                <wp:positionH relativeFrom="column">
                  <wp:posOffset>5168900</wp:posOffset>
                </wp:positionH>
                <wp:positionV relativeFrom="paragraph">
                  <wp:posOffset>1169035</wp:posOffset>
                </wp:positionV>
                <wp:extent cx="965200" cy="1060450"/>
                <wp:effectExtent l="0" t="0" r="25400" b="2540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5200" cy="1060450"/>
                        </a:xfrm>
                        <a:prstGeom prst="rect">
                          <a:avLst/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chemeClr val="accent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736AF1B" w14:textId="6CA889D0" w:rsidR="00D2511C" w:rsidRPr="00A66008" w:rsidRDefault="00D2511C" w:rsidP="00D2511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 person who is ill but hasn’t tested positive for COVID-19</w:t>
                            </w:r>
                            <w:r w:rsidR="005731B4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?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37D027" id="Rectangle 24" o:spid="_x0000_s1034" style="position:absolute;margin-left:407pt;margin-top:92.05pt;width:76pt;height:83.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" fillcolor="#5b9bd5" strokecolor="#5b9bd5 [3204]" strokeweight="1pt">
                <v:textbox>
                  <w:txbxContent>
                    <w:p w14:paraId="7736AF1B" w14:textId="6CA889D0" w:rsidR="00D2511C" w:rsidRPr="00A66008" w:rsidRDefault="00D2511C" w:rsidP="00D2511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 person who is ill but hasn’t tested positive for COVID-19</w:t>
                      </w:r>
                      <w:r w:rsidR="005731B4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?</w:t>
                      </w:r>
                      <w:bookmarkStart w:id="1" w:name="_GoBack"/>
                      <w:bookmarkEnd w:id="1"/>
                    </w:p>
                  </w:txbxContent>
                </v:textbox>
              </v:rect>
            </w:pict>
          </mc:Fallback>
        </mc:AlternateContent>
      </w:r>
      <w:r w:rsidR="004A65BB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1A41214" wp14:editId="1E565F36">
                <wp:simplePos x="0" y="0"/>
                <wp:positionH relativeFrom="margin">
                  <wp:align>center</wp:align>
                </wp:positionH>
                <wp:positionV relativeFrom="paragraph">
                  <wp:posOffset>1165860</wp:posOffset>
                </wp:positionV>
                <wp:extent cx="965200" cy="1047750"/>
                <wp:effectExtent l="0" t="0" r="25400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5200" cy="10477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54A86C" w14:textId="0E584DAC" w:rsidR="00CB584D" w:rsidRPr="00A66008" w:rsidRDefault="00EB4F47" w:rsidP="00CB584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 person who m</w:t>
                            </w:r>
                            <w:r w:rsidR="00CB584D" w:rsidRPr="00A66008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ight have been </w:t>
                            </w:r>
                            <w:r w:rsidRPr="00A66008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xposed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to COVID</w:t>
                            </w:r>
                            <w:r w:rsidR="000322BC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-19</w:t>
                            </w:r>
                            <w:r w:rsidR="005731B4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A41214" id="Rectangle 12" o:spid="_x0000_s1035" style="position:absolute;margin-left:0;margin-top:91.8pt;width:76pt;height:82.5pt;z-index:251666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" fillcolor="#5b9bd5 [3204]" strokecolor="#5b9bd5 [3204]" strokeweight="1pt">
                <v:textbox>
                  <w:txbxContent>
                    <w:p w14:paraId="7F54A86C" w14:textId="0E584DAC" w:rsidR="00CB584D" w:rsidRPr="00A66008" w:rsidRDefault="00EB4F47" w:rsidP="00CB584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 person who m</w:t>
                      </w:r>
                      <w:r w:rsidR="00CB584D" w:rsidRPr="00A66008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ight have been </w:t>
                      </w:r>
                      <w:r w:rsidRPr="00A66008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exposed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to COVID</w:t>
                      </w:r>
                      <w:r w:rsidR="000322BC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-19</w:t>
                      </w:r>
                      <w:r w:rsidR="005731B4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?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4A65B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28F5B34" wp14:editId="00AAC9C3">
                <wp:simplePos x="0" y="0"/>
                <wp:positionH relativeFrom="column">
                  <wp:posOffset>2997200</wp:posOffset>
                </wp:positionH>
                <wp:positionV relativeFrom="paragraph">
                  <wp:posOffset>1172210</wp:posOffset>
                </wp:positionV>
                <wp:extent cx="933450" cy="1047750"/>
                <wp:effectExtent l="0" t="0" r="1905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104775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93259B" w14:textId="615B805D" w:rsidR="00CB584D" w:rsidRPr="00A66008" w:rsidRDefault="00EB4F47" w:rsidP="00CB584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 person who t</w:t>
                            </w:r>
                            <w:r w:rsidR="00CB584D" w:rsidRPr="00A66008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ested </w:t>
                            </w:r>
                            <w:r w:rsidR="00D2511C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</w:t>
                            </w:r>
                            <w:r w:rsidR="00CB584D" w:rsidRPr="00A66008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ositive for COVID-19</w:t>
                            </w:r>
                            <w:r w:rsidR="005731B4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8F5B34" id="Rectangle 6" o:spid="_x0000_s1036" style="position:absolute;margin-left:236pt;margin-top:92.3pt;width:73.5pt;height:8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" fillcolor="red" strokecolor="#5b9bd5 [3204]" strokeweight="1pt">
                <v:textbox>
                  <w:txbxContent>
                    <w:p w14:paraId="1C93259B" w14:textId="615B805D" w:rsidR="00CB584D" w:rsidRPr="00A66008" w:rsidRDefault="00EB4F47" w:rsidP="00CB584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 person who t</w:t>
                      </w:r>
                      <w:r w:rsidR="00CB584D" w:rsidRPr="00A66008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ested </w:t>
                      </w:r>
                      <w:r w:rsidR="00D2511C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</w:t>
                      </w:r>
                      <w:r w:rsidR="00CB584D" w:rsidRPr="00A66008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ositive for COVID-19</w:t>
                      </w:r>
                      <w:r w:rsidR="005731B4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?</w:t>
                      </w:r>
                    </w:p>
                  </w:txbxContent>
                </v:textbox>
              </v:rect>
            </w:pict>
          </mc:Fallback>
        </mc:AlternateContent>
      </w:r>
      <w:r w:rsidR="004A65BB"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330AF8A9" wp14:editId="46F2356D">
                <wp:simplePos x="0" y="0"/>
                <wp:positionH relativeFrom="margin">
                  <wp:align>center</wp:align>
                </wp:positionH>
                <wp:positionV relativeFrom="paragraph">
                  <wp:posOffset>805815</wp:posOffset>
                </wp:positionV>
                <wp:extent cx="0" cy="365760"/>
                <wp:effectExtent l="76200" t="0" r="76200" b="5334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57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79628F" id="Straight Arrow Connector 17" o:spid="_x0000_s1026" type="#_x0000_t32" style="position:absolute;margin-left:0;margin-top:63.45pt;width:0;height:28.8pt;z-index:25173299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 w:rsidR="004A65BB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4F86742" wp14:editId="1B58F785">
                <wp:simplePos x="0" y="0"/>
                <wp:positionH relativeFrom="column">
                  <wp:posOffset>3438525</wp:posOffset>
                </wp:positionH>
                <wp:positionV relativeFrom="paragraph">
                  <wp:posOffset>527685</wp:posOffset>
                </wp:positionV>
                <wp:extent cx="0" cy="640080"/>
                <wp:effectExtent l="76200" t="0" r="76200" b="6477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400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180E3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2" o:spid="_x0000_s1026" type="#_x0000_t32" style="position:absolute;margin-left:270.75pt;margin-top:41.55pt;width:0;height:50.4pt;z-index:251723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  <w:r w:rsidR="002013BF">
        <w:br w:type="page"/>
      </w:r>
    </w:p>
    <w:p w14:paraId="44F397D2" w14:textId="04A18F84" w:rsidR="00514BE0" w:rsidRDefault="00514BE0" w:rsidP="00DB4573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3C6631B7" wp14:editId="450B7CBD">
                <wp:simplePos x="0" y="0"/>
                <wp:positionH relativeFrom="margin">
                  <wp:align>center</wp:align>
                </wp:positionH>
                <wp:positionV relativeFrom="paragraph">
                  <wp:posOffset>7620</wp:posOffset>
                </wp:positionV>
                <wp:extent cx="4029075" cy="553280"/>
                <wp:effectExtent l="0" t="0" r="28575" b="18415"/>
                <wp:wrapNone/>
                <wp:docPr id="29" name="Rounded 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V="1">
                          <a:off x="0" y="0"/>
                          <a:ext cx="4029075" cy="553280"/>
                        </a:xfrm>
                        <a:prstGeom prst="roundRect">
                          <a:avLst/>
                        </a:prstGeom>
                        <a:solidFill>
                          <a:srgbClr val="92D050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A1F664C" w14:textId="77777777" w:rsidR="00715E77" w:rsidRPr="00DB4573" w:rsidRDefault="00715E77" w:rsidP="00715E7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B4573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Employee COVID-19 Exposure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uida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C6631B7" id="Rounded Rectangle 29" o:spid="_x0000_s1037" style="position:absolute;margin-left:0;margin-top:.6pt;width:317.25pt;height:43.55pt;rotation:180;flip:y;z-index:2517432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" fillcolor="#92d050" strokecolor="#41719c" strokeweight="1pt">
                <v:stroke joinstyle="miter"/>
                <v:textbox>
                  <w:txbxContent>
                    <w:p w14:paraId="6A1F664C" w14:textId="77777777" w:rsidR="00715E77" w:rsidRPr="00DB4573" w:rsidRDefault="00715E77" w:rsidP="00715E77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B4573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Employee COVID-19 Exposure 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uidanc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2F3F91BE" w14:textId="77777777" w:rsidR="00514BE0" w:rsidRDefault="00514BE0" w:rsidP="00DB4573"/>
    <w:p w14:paraId="5B9D2645" w14:textId="77777777" w:rsidR="00514BE0" w:rsidRDefault="00514BE0" w:rsidP="00514BE0">
      <w:pPr>
        <w:spacing w:line="240" w:lineRule="auto"/>
        <w:jc w:val="center"/>
        <w:rPr>
          <w:rFonts w:ascii="Times New Roman" w:hAnsi="Times New Roman" w:cs="Times New Roman"/>
          <w:b/>
          <w:sz w:val="28"/>
        </w:rPr>
      </w:pPr>
    </w:p>
    <w:p w14:paraId="64BD4AEE" w14:textId="3F5283F5" w:rsidR="00514BE0" w:rsidRDefault="00514BE0" w:rsidP="00F50EF9">
      <w:pPr>
        <w:spacing w:after="0" w:line="240" w:lineRule="auto"/>
        <w:jc w:val="center"/>
        <w:rPr>
          <w:rFonts w:ascii="Times New Roman" w:hAnsi="Times New Roman" w:cs="Times New Roman"/>
          <w:b/>
          <w:sz w:val="28"/>
        </w:rPr>
      </w:pPr>
      <w:r w:rsidRPr="002013BF">
        <w:rPr>
          <w:rFonts w:ascii="Times New Roman" w:hAnsi="Times New Roman" w:cs="Times New Roman"/>
          <w:b/>
          <w:sz w:val="28"/>
        </w:rPr>
        <w:t xml:space="preserve">What </w:t>
      </w:r>
      <w:r>
        <w:rPr>
          <w:rFonts w:ascii="Times New Roman" w:hAnsi="Times New Roman" w:cs="Times New Roman"/>
          <w:b/>
          <w:sz w:val="28"/>
        </w:rPr>
        <w:t>steps should take place to ensure workplace sanitation and contact notification</w:t>
      </w:r>
      <w:r w:rsidRPr="002013BF">
        <w:rPr>
          <w:rFonts w:ascii="Times New Roman" w:hAnsi="Times New Roman" w:cs="Times New Roman"/>
          <w:b/>
          <w:sz w:val="28"/>
        </w:rPr>
        <w:t>?</w:t>
      </w:r>
    </w:p>
    <w:p w14:paraId="4CF0785B" w14:textId="6F033067" w:rsidR="00514BE0" w:rsidRDefault="00514BE0" w:rsidP="00F50EF9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ify your supervisor </w:t>
      </w:r>
      <w:r w:rsidR="00F50EF9">
        <w:rPr>
          <w:rFonts w:ascii="Times New Roman" w:hAnsi="Times New Roman" w:cs="Times New Roman"/>
          <w:sz w:val="24"/>
          <w:szCs w:val="24"/>
        </w:rPr>
        <w:t xml:space="preserve">and local health department </w:t>
      </w:r>
      <w:r>
        <w:rPr>
          <w:rFonts w:ascii="Times New Roman" w:hAnsi="Times New Roman" w:cs="Times New Roman"/>
          <w:sz w:val="24"/>
          <w:szCs w:val="24"/>
        </w:rPr>
        <w:t>regarding any employee who has tested positive for COVID-19.  Include employee name, last day worked, date of symptom onset, contact information, and county of residence.</w:t>
      </w:r>
    </w:p>
    <w:p w14:paraId="40462A7A" w14:textId="77777777" w:rsidR="00514BE0" w:rsidRDefault="00514BE0" w:rsidP="00F50EF9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Pr="002D5604">
        <w:rPr>
          <w:rFonts w:ascii="Times New Roman" w:hAnsi="Times New Roman" w:cs="Times New Roman"/>
          <w:sz w:val="24"/>
          <w:szCs w:val="24"/>
        </w:rPr>
        <w:t xml:space="preserve">mplement sanitation protocols upon notification. The individual workspace/equipment should be vacated for sanitation and </w:t>
      </w:r>
      <w:r>
        <w:rPr>
          <w:rFonts w:ascii="Times New Roman" w:hAnsi="Times New Roman" w:cs="Times New Roman"/>
          <w:sz w:val="24"/>
          <w:szCs w:val="24"/>
        </w:rPr>
        <w:t>disinfecting.</w:t>
      </w:r>
    </w:p>
    <w:p w14:paraId="5ED867FB" w14:textId="32B37A17" w:rsidR="00514BE0" w:rsidRPr="002D5604" w:rsidRDefault="00514BE0" w:rsidP="00F50EF9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5604">
        <w:rPr>
          <w:rFonts w:ascii="Times New Roman" w:hAnsi="Times New Roman" w:cs="Times New Roman"/>
          <w:sz w:val="24"/>
          <w:szCs w:val="24"/>
        </w:rPr>
        <w:t>The COVID-19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2D5604">
        <w:rPr>
          <w:rFonts w:ascii="Times New Roman" w:hAnsi="Times New Roman" w:cs="Times New Roman"/>
          <w:sz w:val="24"/>
          <w:szCs w:val="24"/>
        </w:rPr>
        <w:t xml:space="preserve">positive employee should provide names of employees with whom they had </w:t>
      </w:r>
      <w:r w:rsidRPr="00236966">
        <w:rPr>
          <w:rFonts w:ascii="Times New Roman" w:hAnsi="Times New Roman" w:cs="Times New Roman"/>
          <w:b/>
          <w:sz w:val="24"/>
          <w:szCs w:val="24"/>
          <w:u w:val="single"/>
        </w:rPr>
        <w:t>close contact</w:t>
      </w:r>
      <w:r w:rsidRPr="002D5604">
        <w:rPr>
          <w:rFonts w:ascii="Times New Roman" w:hAnsi="Times New Roman" w:cs="Times New Roman"/>
          <w:sz w:val="24"/>
          <w:szCs w:val="24"/>
        </w:rPr>
        <w:t xml:space="preserve"> </w:t>
      </w:r>
      <w:r w:rsidR="00B10D66">
        <w:rPr>
          <w:rFonts w:ascii="Times New Roman" w:hAnsi="Times New Roman" w:cs="Times New Roman"/>
          <w:sz w:val="24"/>
          <w:szCs w:val="24"/>
        </w:rPr>
        <w:t xml:space="preserve">(see #5 below) </w:t>
      </w:r>
      <w:r>
        <w:rPr>
          <w:rFonts w:ascii="Times New Roman" w:hAnsi="Times New Roman" w:cs="Times New Roman"/>
          <w:sz w:val="24"/>
          <w:szCs w:val="24"/>
        </w:rPr>
        <w:t>to their supervisor</w:t>
      </w:r>
      <w:r w:rsidR="00B10D66">
        <w:rPr>
          <w:rFonts w:ascii="Times New Roman" w:hAnsi="Times New Roman" w:cs="Times New Roman"/>
          <w:sz w:val="24"/>
          <w:szCs w:val="24"/>
        </w:rPr>
        <w:t xml:space="preserve"> and the local health departmen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F19E3F9" w14:textId="77777777" w:rsidR="00514BE0" w:rsidRDefault="00514BE0" w:rsidP="00F50EF9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008">
        <w:rPr>
          <w:rFonts w:ascii="Times New Roman" w:hAnsi="Times New Roman" w:cs="Times New Roman"/>
          <w:sz w:val="24"/>
          <w:szCs w:val="24"/>
        </w:rPr>
        <w:t>Public Health will handle contact tracing and notification following a positive test resul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F4B8E7E" w14:textId="77777777" w:rsidR="00514BE0" w:rsidRDefault="00514BE0" w:rsidP="00F50EF9">
      <w:pPr>
        <w:spacing w:after="0" w:line="240" w:lineRule="auto"/>
        <w:rPr>
          <w:rFonts w:ascii="Times New Roman" w:hAnsi="Times New Roman" w:cs="Times New Roman"/>
          <w:b/>
          <w:sz w:val="28"/>
        </w:rPr>
      </w:pPr>
    </w:p>
    <w:p w14:paraId="60A632BE" w14:textId="77777777" w:rsidR="00514BE0" w:rsidRDefault="00514BE0" w:rsidP="00F50EF9">
      <w:pPr>
        <w:spacing w:after="0" w:line="240" w:lineRule="auto"/>
        <w:jc w:val="center"/>
        <w:rPr>
          <w:rFonts w:ascii="Times New Roman" w:hAnsi="Times New Roman" w:cs="Times New Roman"/>
          <w:b/>
          <w:sz w:val="28"/>
        </w:rPr>
      </w:pPr>
      <w:r w:rsidRPr="002013BF">
        <w:rPr>
          <w:rFonts w:ascii="Times New Roman" w:hAnsi="Times New Roman" w:cs="Times New Roman"/>
          <w:b/>
          <w:sz w:val="28"/>
        </w:rPr>
        <w:t xml:space="preserve">What </w:t>
      </w:r>
      <w:r>
        <w:rPr>
          <w:rFonts w:ascii="Times New Roman" w:hAnsi="Times New Roman" w:cs="Times New Roman"/>
          <w:b/>
          <w:sz w:val="28"/>
        </w:rPr>
        <w:t xml:space="preserve">to do </w:t>
      </w:r>
      <w:r w:rsidRPr="002013BF">
        <w:rPr>
          <w:rFonts w:ascii="Times New Roman" w:hAnsi="Times New Roman" w:cs="Times New Roman"/>
          <w:b/>
          <w:sz w:val="28"/>
        </w:rPr>
        <w:t xml:space="preserve">if someone in the workplace </w:t>
      </w:r>
      <w:r>
        <w:rPr>
          <w:rFonts w:ascii="Times New Roman" w:hAnsi="Times New Roman" w:cs="Times New Roman"/>
          <w:b/>
          <w:sz w:val="28"/>
        </w:rPr>
        <w:t>develops symptoms of COVID-19</w:t>
      </w:r>
    </w:p>
    <w:p w14:paraId="62F57AFD" w14:textId="77777777" w:rsidR="00514BE0" w:rsidRDefault="00514BE0" w:rsidP="00F50EF9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person with</w:t>
      </w:r>
      <w:r w:rsidRPr="009631E7">
        <w:rPr>
          <w:rFonts w:ascii="Times New Roman" w:hAnsi="Times New Roman" w:cs="Times New Roman"/>
          <w:sz w:val="24"/>
          <w:szCs w:val="24"/>
        </w:rPr>
        <w:t xml:space="preserve"> new onset of illness or </w:t>
      </w:r>
      <w:r w:rsidRPr="009631E7">
        <w:rPr>
          <w:rFonts w:ascii="Times New Roman" w:hAnsi="Times New Roman" w:cs="Times New Roman"/>
          <w:b/>
          <w:sz w:val="24"/>
          <w:szCs w:val="24"/>
        </w:rPr>
        <w:t>any</w:t>
      </w:r>
      <w:r w:rsidRPr="009631E7">
        <w:rPr>
          <w:rFonts w:ascii="Times New Roman" w:hAnsi="Times New Roman" w:cs="Times New Roman"/>
          <w:sz w:val="24"/>
          <w:szCs w:val="24"/>
        </w:rPr>
        <w:t xml:space="preserve"> symptoms (even one) of COVID-19 should be sent home immediately</w:t>
      </w:r>
      <w:r>
        <w:rPr>
          <w:rFonts w:ascii="Times New Roman" w:hAnsi="Times New Roman" w:cs="Times New Roman"/>
          <w:sz w:val="24"/>
          <w:szCs w:val="24"/>
        </w:rPr>
        <w:t xml:space="preserve">, should </w:t>
      </w:r>
      <w:r w:rsidRPr="00F50EF9">
        <w:rPr>
          <w:rFonts w:ascii="Times New Roman" w:hAnsi="Times New Roman" w:cs="Times New Roman"/>
          <w:b/>
          <w:sz w:val="24"/>
          <w:szCs w:val="24"/>
          <w:u w:val="single"/>
        </w:rPr>
        <w:t>isolat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9631E7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should seek medical advice regarding COVID-19 t</w:t>
      </w:r>
      <w:r w:rsidRPr="009631E7">
        <w:rPr>
          <w:rFonts w:ascii="Times New Roman" w:hAnsi="Times New Roman" w:cs="Times New Roman"/>
          <w:sz w:val="24"/>
          <w:szCs w:val="24"/>
        </w:rPr>
        <w:t>esting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E7C1F30" w14:textId="7DFE2030" w:rsidR="00514BE0" w:rsidRDefault="00514BE0" w:rsidP="00514BE0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008">
        <w:rPr>
          <w:rFonts w:ascii="Times New Roman" w:hAnsi="Times New Roman" w:cs="Times New Roman"/>
          <w:sz w:val="24"/>
          <w:szCs w:val="24"/>
        </w:rPr>
        <w:t>Employees with COVID-19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A66008">
        <w:rPr>
          <w:rFonts w:ascii="Times New Roman" w:hAnsi="Times New Roman" w:cs="Times New Roman"/>
          <w:sz w:val="24"/>
          <w:szCs w:val="24"/>
        </w:rPr>
        <w:t xml:space="preserve">related symptoms </w:t>
      </w:r>
      <w:r>
        <w:rPr>
          <w:rFonts w:ascii="Times New Roman" w:hAnsi="Times New Roman" w:cs="Times New Roman"/>
          <w:sz w:val="24"/>
          <w:szCs w:val="24"/>
        </w:rPr>
        <w:t xml:space="preserve">or </w:t>
      </w:r>
      <w:r w:rsidRPr="00686D03">
        <w:rPr>
          <w:rFonts w:ascii="Times New Roman" w:hAnsi="Times New Roman" w:cs="Times New Roman"/>
          <w:sz w:val="24"/>
          <w:szCs w:val="24"/>
        </w:rPr>
        <w:t>whose medical provider has made a presumptive diagnosis of COVID-19</w:t>
      </w:r>
      <w:r>
        <w:rPr>
          <w:sz w:val="24"/>
        </w:rPr>
        <w:t xml:space="preserve"> </w:t>
      </w:r>
      <w:r w:rsidRPr="00A66008">
        <w:rPr>
          <w:rFonts w:ascii="Times New Roman" w:hAnsi="Times New Roman" w:cs="Times New Roman"/>
          <w:sz w:val="24"/>
          <w:szCs w:val="24"/>
        </w:rPr>
        <w:t xml:space="preserve">should </w:t>
      </w:r>
      <w:r w:rsidR="00F50EF9">
        <w:rPr>
          <w:rFonts w:ascii="Times New Roman" w:hAnsi="Times New Roman" w:cs="Times New Roman"/>
          <w:b/>
          <w:sz w:val="24"/>
          <w:szCs w:val="24"/>
          <w:u w:val="single"/>
        </w:rPr>
        <w:t>isolate</w:t>
      </w:r>
      <w:r w:rsidRPr="00A66008">
        <w:rPr>
          <w:rFonts w:ascii="Times New Roman" w:hAnsi="Times New Roman" w:cs="Times New Roman"/>
          <w:sz w:val="24"/>
          <w:szCs w:val="24"/>
        </w:rPr>
        <w:t xml:space="preserve"> at hom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A6600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A66008">
        <w:rPr>
          <w:rFonts w:ascii="Times New Roman" w:hAnsi="Times New Roman" w:cs="Times New Roman"/>
          <w:sz w:val="24"/>
          <w:szCs w:val="24"/>
        </w:rPr>
        <w:t xml:space="preserve">remain at a distance from others for </w:t>
      </w:r>
      <w:r>
        <w:rPr>
          <w:rFonts w:ascii="Times New Roman" w:hAnsi="Times New Roman" w:cs="Times New Roman"/>
          <w:sz w:val="24"/>
          <w:szCs w:val="24"/>
        </w:rPr>
        <w:t xml:space="preserve">a minimum of 10 days. Must have no fever (without use of fever-reducing medication) for the last 24 hours </w:t>
      </w:r>
      <w:r w:rsidR="0072066F">
        <w:rPr>
          <w:rFonts w:ascii="Times New Roman" w:hAnsi="Times New Roman" w:cs="Times New Roman"/>
          <w:sz w:val="24"/>
          <w:szCs w:val="24"/>
        </w:rPr>
        <w:t xml:space="preserve">and improvement of symptoms </w:t>
      </w:r>
      <w:r>
        <w:rPr>
          <w:rFonts w:ascii="Times New Roman" w:hAnsi="Times New Roman" w:cs="Times New Roman"/>
          <w:sz w:val="24"/>
          <w:szCs w:val="24"/>
        </w:rPr>
        <w:t>prior to returning to work. A person who has been ill is unlikely to transmit the virus to others after 10 days and 24-hours of improving symptoms.</w:t>
      </w:r>
    </w:p>
    <w:p w14:paraId="7AC56820" w14:textId="0BEEA51B" w:rsidR="00514BE0" w:rsidRPr="00686D03" w:rsidRDefault="00514BE0" w:rsidP="00514BE0">
      <w:pPr>
        <w:pStyle w:val="ListParagraph"/>
        <w:widowControl w:val="0"/>
        <w:numPr>
          <w:ilvl w:val="0"/>
          <w:numId w:val="5"/>
        </w:numPr>
        <w:tabs>
          <w:tab w:val="left" w:pos="799"/>
          <w:tab w:val="left" w:pos="800"/>
        </w:tabs>
        <w:autoSpaceDE w:val="0"/>
        <w:autoSpaceDN w:val="0"/>
        <w:spacing w:after="0" w:line="240" w:lineRule="auto"/>
        <w:ind w:right="416"/>
        <w:contextualSpacing w:val="0"/>
        <w:rPr>
          <w:rFonts w:ascii="Times New Roman" w:hAnsi="Times New Roman" w:cs="Times New Roman"/>
          <w:sz w:val="24"/>
        </w:rPr>
      </w:pPr>
      <w:r w:rsidRPr="00686D03">
        <w:rPr>
          <w:rFonts w:ascii="Times New Roman" w:hAnsi="Times New Roman" w:cs="Times New Roman"/>
          <w:sz w:val="24"/>
        </w:rPr>
        <w:t xml:space="preserve">Employees who voluntarily seek a COVID-19 test </w:t>
      </w:r>
      <w:r w:rsidRPr="00686D03">
        <w:rPr>
          <w:rFonts w:ascii="Times New Roman" w:hAnsi="Times New Roman" w:cs="Times New Roman"/>
          <w:b/>
          <w:bCs/>
          <w:i/>
          <w:iCs/>
          <w:sz w:val="24"/>
        </w:rPr>
        <w:t>who do not have COVID-19 symptoms or a diagnosis of COVID-19 by a medical provider</w:t>
      </w:r>
      <w:r w:rsidR="00F50EF9">
        <w:rPr>
          <w:rFonts w:ascii="Times New Roman" w:hAnsi="Times New Roman" w:cs="Times New Roman"/>
          <w:sz w:val="24"/>
        </w:rPr>
        <w:t xml:space="preserve"> do not need to </w:t>
      </w:r>
      <w:r w:rsidR="00B16D63">
        <w:rPr>
          <w:rFonts w:ascii="Times New Roman" w:hAnsi="Times New Roman" w:cs="Times New Roman"/>
          <w:b/>
          <w:sz w:val="24"/>
          <w:u w:val="single"/>
        </w:rPr>
        <w:t>isolate</w:t>
      </w:r>
      <w:r w:rsidRPr="00686D03">
        <w:rPr>
          <w:rFonts w:ascii="Times New Roman" w:hAnsi="Times New Roman" w:cs="Times New Roman"/>
          <w:sz w:val="24"/>
        </w:rPr>
        <w:t xml:space="preserve"> or </w:t>
      </w:r>
      <w:r w:rsidRPr="00F50EF9">
        <w:rPr>
          <w:rFonts w:ascii="Times New Roman" w:hAnsi="Times New Roman" w:cs="Times New Roman"/>
          <w:b/>
          <w:sz w:val="24"/>
          <w:u w:val="single"/>
        </w:rPr>
        <w:t>quarantine</w:t>
      </w:r>
      <w:r>
        <w:rPr>
          <w:rFonts w:ascii="Times New Roman" w:hAnsi="Times New Roman" w:cs="Times New Roman"/>
          <w:sz w:val="24"/>
        </w:rPr>
        <w:t xml:space="preserve"> unless they</w:t>
      </w:r>
      <w:r w:rsidR="00B16D63">
        <w:rPr>
          <w:rFonts w:ascii="Times New Roman" w:hAnsi="Times New Roman" w:cs="Times New Roman"/>
          <w:sz w:val="24"/>
        </w:rPr>
        <w:t xml:space="preserve"> receive a positive test result. At that</w:t>
      </w:r>
      <w:r>
        <w:rPr>
          <w:rFonts w:ascii="Times New Roman" w:hAnsi="Times New Roman" w:cs="Times New Roman"/>
          <w:sz w:val="24"/>
        </w:rPr>
        <w:t xml:space="preserve"> point they would need to remain off work for 10 days from the date of the test (not the date of the result).</w:t>
      </w:r>
    </w:p>
    <w:p w14:paraId="7A1F6DE6" w14:textId="788D1D67" w:rsidR="002E267C" w:rsidRDefault="002E267C" w:rsidP="002E267C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ployees whose physicians have provided an alternative more likely diagnosis (e.g., migraine, allergies, urinary tract infection) may return to work sooner than the 10-day isolation</w:t>
      </w:r>
      <w:r w:rsidR="0023696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DBE3F2" w14:textId="4BFE1381" w:rsidR="002E267C" w:rsidRDefault="002E267C" w:rsidP="002E267C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ployees who had </w:t>
      </w:r>
      <w:r w:rsidRPr="00236966">
        <w:rPr>
          <w:rFonts w:ascii="Times New Roman" w:hAnsi="Times New Roman" w:cs="Times New Roman"/>
          <w:b/>
          <w:sz w:val="24"/>
          <w:szCs w:val="24"/>
          <w:u w:val="single"/>
        </w:rPr>
        <w:t>close contac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4790B">
        <w:rPr>
          <w:rFonts w:ascii="Times New Roman" w:hAnsi="Times New Roman" w:cs="Times New Roman"/>
          <w:sz w:val="24"/>
          <w:szCs w:val="24"/>
        </w:rPr>
        <w:t>(</w:t>
      </w:r>
      <w:r w:rsidR="00F50EF9">
        <w:rPr>
          <w:rFonts w:ascii="Times New Roman" w:hAnsi="Times New Roman" w:cs="Times New Roman"/>
          <w:sz w:val="24"/>
          <w:szCs w:val="24"/>
        </w:rPr>
        <w:t xml:space="preserve">CDC has changed the definition of </w:t>
      </w:r>
      <w:r w:rsidR="00F50EF9" w:rsidRPr="00C7562B">
        <w:rPr>
          <w:rFonts w:ascii="Times New Roman" w:hAnsi="Times New Roman" w:cs="Times New Roman"/>
          <w:b/>
          <w:sz w:val="24"/>
          <w:szCs w:val="24"/>
          <w:u w:val="single"/>
        </w:rPr>
        <w:t>close contact</w:t>
      </w:r>
      <w:r w:rsidR="00F50EF9">
        <w:rPr>
          <w:rFonts w:ascii="Times New Roman" w:hAnsi="Times New Roman" w:cs="Times New Roman"/>
          <w:sz w:val="24"/>
          <w:szCs w:val="24"/>
        </w:rPr>
        <w:t xml:space="preserve"> to spending a cumulative time of 15 minutes within six feet of a COVID-19 positive person over a 24-hour period)</w:t>
      </w:r>
      <w:r w:rsidR="0023696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re considered to have been directly exposed and should </w:t>
      </w:r>
      <w:r w:rsidRPr="00F50EF9">
        <w:rPr>
          <w:rFonts w:ascii="Times New Roman" w:hAnsi="Times New Roman" w:cs="Times New Roman"/>
          <w:b/>
          <w:sz w:val="24"/>
          <w:szCs w:val="24"/>
          <w:u w:val="single"/>
        </w:rPr>
        <w:t>quarantine</w:t>
      </w:r>
      <w:r>
        <w:rPr>
          <w:rFonts w:ascii="Times New Roman" w:hAnsi="Times New Roman" w:cs="Times New Roman"/>
          <w:sz w:val="24"/>
          <w:szCs w:val="24"/>
        </w:rPr>
        <w:t xml:space="preserve"> for 14 days. It may take up to 14 days after exposure to become sick. </w:t>
      </w:r>
    </w:p>
    <w:p w14:paraId="2B8F30D1" w14:textId="66FE5D39" w:rsidR="00514BE0" w:rsidRDefault="00514BE0" w:rsidP="00514BE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mployees entering Ohio after travel to states reporting positive testing rates of 15% or higher f</w:t>
      </w:r>
      <w:r w:rsidR="00F50EF9">
        <w:rPr>
          <w:rFonts w:ascii="Times New Roman" w:eastAsia="Times New Roman" w:hAnsi="Times New Roman" w:cs="Times New Roman"/>
          <w:sz w:val="24"/>
          <w:szCs w:val="24"/>
        </w:rPr>
        <w:t xml:space="preserve">or COVID-19 are advised to </w:t>
      </w:r>
      <w:r w:rsidRPr="00F50EF9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quarantin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or 14 days</w:t>
      </w:r>
      <w:r w:rsidR="00F50EF9">
        <w:rPr>
          <w:rFonts w:ascii="Times New Roman" w:eastAsia="Times New Roman" w:hAnsi="Times New Roman" w:cs="Times New Roman"/>
          <w:sz w:val="24"/>
          <w:szCs w:val="24"/>
        </w:rPr>
        <w:t>, depending on</w:t>
      </w:r>
      <w:r w:rsidR="00601313">
        <w:rPr>
          <w:rFonts w:ascii="Times New Roman" w:eastAsia="Times New Roman" w:hAnsi="Times New Roman" w:cs="Times New Roman"/>
          <w:sz w:val="24"/>
          <w:szCs w:val="24"/>
        </w:rPr>
        <w:t xml:space="preserve"> the</w:t>
      </w:r>
      <w:r w:rsidR="009B77E2">
        <w:rPr>
          <w:rFonts w:ascii="Times New Roman" w:eastAsia="Times New Roman" w:hAnsi="Times New Roman" w:cs="Times New Roman"/>
          <w:sz w:val="24"/>
          <w:szCs w:val="24"/>
        </w:rPr>
        <w:t xml:space="preserve"> risk</w:t>
      </w:r>
      <w:r w:rsidR="00601313">
        <w:rPr>
          <w:rFonts w:ascii="Times New Roman" w:eastAsia="Times New Roman" w:hAnsi="Times New Roman" w:cs="Times New Roman"/>
          <w:sz w:val="24"/>
          <w:szCs w:val="24"/>
        </w:rPr>
        <w:t xml:space="preserve"> levels </w:t>
      </w:r>
      <w:r w:rsidR="00F50EF9">
        <w:rPr>
          <w:rFonts w:ascii="Times New Roman" w:eastAsia="Times New Roman" w:hAnsi="Times New Roman" w:cs="Times New Roman"/>
          <w:sz w:val="24"/>
          <w:szCs w:val="24"/>
        </w:rPr>
        <w:t>associated with the employee’s trip</w:t>
      </w:r>
      <w:r w:rsidR="009B77E2">
        <w:rPr>
          <w:rFonts w:ascii="Times New Roman" w:eastAsia="Times New Roman" w:hAnsi="Times New Roman" w:cs="Times New Roman"/>
          <w:sz w:val="24"/>
          <w:szCs w:val="24"/>
        </w:rPr>
        <w:t xml:space="preserve"> and activities</w:t>
      </w:r>
      <w:r w:rsidR="00F50EF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53E2F3B" w14:textId="3DA6AA93" w:rsidR="00B6504C" w:rsidRPr="00514BE0" w:rsidRDefault="00B6504C" w:rsidP="00DB4573"/>
    <w:sectPr w:rsidR="00B6504C" w:rsidRPr="00514BE0" w:rsidSect="00CB584D">
      <w:footerReference w:type="default" r:id="rId14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94F596" w14:textId="77777777" w:rsidR="00A623B4" w:rsidRDefault="00A623B4" w:rsidP="002013BF">
      <w:pPr>
        <w:spacing w:after="0" w:line="240" w:lineRule="auto"/>
      </w:pPr>
      <w:r>
        <w:separator/>
      </w:r>
    </w:p>
  </w:endnote>
  <w:endnote w:type="continuationSeparator" w:id="0">
    <w:p w14:paraId="420B91C0" w14:textId="77777777" w:rsidR="00A623B4" w:rsidRDefault="00A623B4" w:rsidP="002013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4DB82E" w14:textId="584DB7A8" w:rsidR="00601313" w:rsidRDefault="00B6504C">
    <w:pPr>
      <w:pStyle w:val="Footer"/>
    </w:pPr>
    <w:r>
      <w:tab/>
    </w:r>
    <w:r>
      <w:tab/>
    </w:r>
    <w:r>
      <w:tab/>
    </w:r>
    <w:r>
      <w:tab/>
    </w:r>
    <w:r>
      <w:tab/>
    </w:r>
    <w:r>
      <w:tab/>
      <w:t xml:space="preserve">          Version 1104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2BDB16" w14:textId="77777777" w:rsidR="00A623B4" w:rsidRDefault="00A623B4" w:rsidP="002013BF">
      <w:pPr>
        <w:spacing w:after="0" w:line="240" w:lineRule="auto"/>
      </w:pPr>
      <w:r>
        <w:separator/>
      </w:r>
    </w:p>
  </w:footnote>
  <w:footnote w:type="continuationSeparator" w:id="0">
    <w:p w14:paraId="6B9F87C2" w14:textId="77777777" w:rsidR="00A623B4" w:rsidRDefault="00A623B4" w:rsidP="002013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220E79"/>
    <w:multiLevelType w:val="hybridMultilevel"/>
    <w:tmpl w:val="CA4E915E"/>
    <w:lvl w:ilvl="0" w:tplc="6A5263EE">
      <w:numFmt w:val="bullet"/>
      <w:lvlText w:val=""/>
      <w:lvlJc w:val="left"/>
      <w:pPr>
        <w:ind w:left="8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03D8BCF0">
      <w:numFmt w:val="bullet"/>
      <w:lvlText w:val="•"/>
      <w:lvlJc w:val="left"/>
      <w:pPr>
        <w:ind w:left="2212" w:hanging="360"/>
      </w:pPr>
      <w:rPr>
        <w:rFonts w:hint="default"/>
      </w:rPr>
    </w:lvl>
    <w:lvl w:ilvl="2" w:tplc="EEB63BC6">
      <w:numFmt w:val="bullet"/>
      <w:lvlText w:val="•"/>
      <w:lvlJc w:val="left"/>
      <w:pPr>
        <w:ind w:left="3624" w:hanging="360"/>
      </w:pPr>
      <w:rPr>
        <w:rFonts w:hint="default"/>
      </w:rPr>
    </w:lvl>
    <w:lvl w:ilvl="3" w:tplc="6AFE17A4">
      <w:numFmt w:val="bullet"/>
      <w:lvlText w:val="•"/>
      <w:lvlJc w:val="left"/>
      <w:pPr>
        <w:ind w:left="5036" w:hanging="360"/>
      </w:pPr>
      <w:rPr>
        <w:rFonts w:hint="default"/>
      </w:rPr>
    </w:lvl>
    <w:lvl w:ilvl="4" w:tplc="2C24DA08">
      <w:numFmt w:val="bullet"/>
      <w:lvlText w:val="•"/>
      <w:lvlJc w:val="left"/>
      <w:pPr>
        <w:ind w:left="6448" w:hanging="360"/>
      </w:pPr>
      <w:rPr>
        <w:rFonts w:hint="default"/>
      </w:rPr>
    </w:lvl>
    <w:lvl w:ilvl="5" w:tplc="FD762894">
      <w:numFmt w:val="bullet"/>
      <w:lvlText w:val="•"/>
      <w:lvlJc w:val="left"/>
      <w:pPr>
        <w:ind w:left="7860" w:hanging="360"/>
      </w:pPr>
      <w:rPr>
        <w:rFonts w:hint="default"/>
      </w:rPr>
    </w:lvl>
    <w:lvl w:ilvl="6" w:tplc="2BAE284A">
      <w:numFmt w:val="bullet"/>
      <w:lvlText w:val="•"/>
      <w:lvlJc w:val="left"/>
      <w:pPr>
        <w:ind w:left="9272" w:hanging="360"/>
      </w:pPr>
      <w:rPr>
        <w:rFonts w:hint="default"/>
      </w:rPr>
    </w:lvl>
    <w:lvl w:ilvl="7" w:tplc="FADEBCC0">
      <w:numFmt w:val="bullet"/>
      <w:lvlText w:val="•"/>
      <w:lvlJc w:val="left"/>
      <w:pPr>
        <w:ind w:left="10684" w:hanging="360"/>
      </w:pPr>
      <w:rPr>
        <w:rFonts w:hint="default"/>
      </w:rPr>
    </w:lvl>
    <w:lvl w:ilvl="8" w:tplc="80C6B592">
      <w:numFmt w:val="bullet"/>
      <w:lvlText w:val="•"/>
      <w:lvlJc w:val="left"/>
      <w:pPr>
        <w:ind w:left="12096" w:hanging="360"/>
      </w:pPr>
      <w:rPr>
        <w:rFonts w:hint="default"/>
      </w:rPr>
    </w:lvl>
  </w:abstractNum>
  <w:abstractNum w:abstractNumId="1" w15:restartNumberingAfterBreak="0">
    <w:nsid w:val="240F04AF"/>
    <w:multiLevelType w:val="hybridMultilevel"/>
    <w:tmpl w:val="1E203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2A08E5"/>
    <w:multiLevelType w:val="hybridMultilevel"/>
    <w:tmpl w:val="B1F810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C764A5"/>
    <w:multiLevelType w:val="hybridMultilevel"/>
    <w:tmpl w:val="9CA83E30"/>
    <w:lvl w:ilvl="0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4" w15:restartNumberingAfterBreak="0">
    <w:nsid w:val="780821CD"/>
    <w:multiLevelType w:val="hybridMultilevel"/>
    <w:tmpl w:val="B1209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D01539"/>
    <w:multiLevelType w:val="hybridMultilevel"/>
    <w:tmpl w:val="1E203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854026"/>
    <w:multiLevelType w:val="hybridMultilevel"/>
    <w:tmpl w:val="6B8EA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1"/>
  </w:num>
  <w:num w:numId="5">
    <w:abstractNumId w:val="5"/>
  </w:num>
  <w:num w:numId="6">
    <w:abstractNumId w:val="0"/>
  </w:num>
  <w:num w:numId="7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TUyMzIyMzU1NjFU0lEKTi0uzszPAykwrwUAI/VUEiwAAAA="/>
  </w:docVars>
  <w:rsids>
    <w:rsidRoot w:val="00CB584D"/>
    <w:rsid w:val="00001568"/>
    <w:rsid w:val="000143DC"/>
    <w:rsid w:val="00016DB0"/>
    <w:rsid w:val="000322BC"/>
    <w:rsid w:val="00034FEF"/>
    <w:rsid w:val="000501EE"/>
    <w:rsid w:val="000A0B62"/>
    <w:rsid w:val="000F1F91"/>
    <w:rsid w:val="000F4430"/>
    <w:rsid w:val="0019469F"/>
    <w:rsid w:val="001A1ED4"/>
    <w:rsid w:val="001C3ADE"/>
    <w:rsid w:val="001C5855"/>
    <w:rsid w:val="002013BF"/>
    <w:rsid w:val="0022167C"/>
    <w:rsid w:val="00235949"/>
    <w:rsid w:val="00236966"/>
    <w:rsid w:val="00242980"/>
    <w:rsid w:val="002D4242"/>
    <w:rsid w:val="002D5604"/>
    <w:rsid w:val="002E00A2"/>
    <w:rsid w:val="002E0A0C"/>
    <w:rsid w:val="002E267C"/>
    <w:rsid w:val="002E584E"/>
    <w:rsid w:val="002F6874"/>
    <w:rsid w:val="00312B41"/>
    <w:rsid w:val="00324097"/>
    <w:rsid w:val="00324317"/>
    <w:rsid w:val="003628E2"/>
    <w:rsid w:val="00373D9F"/>
    <w:rsid w:val="003A7CCB"/>
    <w:rsid w:val="003D79EA"/>
    <w:rsid w:val="003E7DB5"/>
    <w:rsid w:val="003F48AE"/>
    <w:rsid w:val="004050B4"/>
    <w:rsid w:val="00414B01"/>
    <w:rsid w:val="00424A17"/>
    <w:rsid w:val="00446B2E"/>
    <w:rsid w:val="0044790B"/>
    <w:rsid w:val="004618CE"/>
    <w:rsid w:val="004753B3"/>
    <w:rsid w:val="00490876"/>
    <w:rsid w:val="00491FA2"/>
    <w:rsid w:val="004A65BB"/>
    <w:rsid w:val="004B5FAF"/>
    <w:rsid w:val="004D0B05"/>
    <w:rsid w:val="004E2CDD"/>
    <w:rsid w:val="005070F3"/>
    <w:rsid w:val="00514BE0"/>
    <w:rsid w:val="0053237C"/>
    <w:rsid w:val="0054459B"/>
    <w:rsid w:val="005731B4"/>
    <w:rsid w:val="00583620"/>
    <w:rsid w:val="0059200A"/>
    <w:rsid w:val="005A75C2"/>
    <w:rsid w:val="005E5B9E"/>
    <w:rsid w:val="00601313"/>
    <w:rsid w:val="006022A9"/>
    <w:rsid w:val="00610133"/>
    <w:rsid w:val="0062156F"/>
    <w:rsid w:val="006359CB"/>
    <w:rsid w:val="00683CE8"/>
    <w:rsid w:val="0068420B"/>
    <w:rsid w:val="00684E7A"/>
    <w:rsid w:val="00686D03"/>
    <w:rsid w:val="00692BD4"/>
    <w:rsid w:val="006C78C7"/>
    <w:rsid w:val="006D6E72"/>
    <w:rsid w:val="006D7725"/>
    <w:rsid w:val="006E3920"/>
    <w:rsid w:val="006E6DE7"/>
    <w:rsid w:val="006F3953"/>
    <w:rsid w:val="00715E77"/>
    <w:rsid w:val="0072066F"/>
    <w:rsid w:val="00731399"/>
    <w:rsid w:val="0075746A"/>
    <w:rsid w:val="00797259"/>
    <w:rsid w:val="007D51F6"/>
    <w:rsid w:val="007D5D86"/>
    <w:rsid w:val="00813DC1"/>
    <w:rsid w:val="00815407"/>
    <w:rsid w:val="0084727E"/>
    <w:rsid w:val="008719EC"/>
    <w:rsid w:val="008A55D4"/>
    <w:rsid w:val="0090579B"/>
    <w:rsid w:val="0092511D"/>
    <w:rsid w:val="009631E7"/>
    <w:rsid w:val="00985A43"/>
    <w:rsid w:val="00995CC4"/>
    <w:rsid w:val="009B77E2"/>
    <w:rsid w:val="009E4AA6"/>
    <w:rsid w:val="009E79EE"/>
    <w:rsid w:val="00A10FE2"/>
    <w:rsid w:val="00A155B2"/>
    <w:rsid w:val="00A623B4"/>
    <w:rsid w:val="00A65B4A"/>
    <w:rsid w:val="00A66008"/>
    <w:rsid w:val="00AF7D61"/>
    <w:rsid w:val="00B10D66"/>
    <w:rsid w:val="00B16D63"/>
    <w:rsid w:val="00B21D22"/>
    <w:rsid w:val="00B6504C"/>
    <w:rsid w:val="00B726BB"/>
    <w:rsid w:val="00BA2D53"/>
    <w:rsid w:val="00BB0082"/>
    <w:rsid w:val="00BB3F39"/>
    <w:rsid w:val="00C703C6"/>
    <w:rsid w:val="00C72B84"/>
    <w:rsid w:val="00CB584D"/>
    <w:rsid w:val="00CC1705"/>
    <w:rsid w:val="00CC50E8"/>
    <w:rsid w:val="00CD718E"/>
    <w:rsid w:val="00CD735B"/>
    <w:rsid w:val="00CE666D"/>
    <w:rsid w:val="00D07DF2"/>
    <w:rsid w:val="00D2511C"/>
    <w:rsid w:val="00D264C1"/>
    <w:rsid w:val="00D970D0"/>
    <w:rsid w:val="00DB4573"/>
    <w:rsid w:val="00DC4118"/>
    <w:rsid w:val="00DE22A2"/>
    <w:rsid w:val="00E0452F"/>
    <w:rsid w:val="00E36592"/>
    <w:rsid w:val="00E614F6"/>
    <w:rsid w:val="00E73A29"/>
    <w:rsid w:val="00E83106"/>
    <w:rsid w:val="00EB4F47"/>
    <w:rsid w:val="00EB714F"/>
    <w:rsid w:val="00EE0029"/>
    <w:rsid w:val="00F112BB"/>
    <w:rsid w:val="00F1685E"/>
    <w:rsid w:val="00F2453A"/>
    <w:rsid w:val="00F50EF9"/>
    <w:rsid w:val="00F60F6D"/>
    <w:rsid w:val="00F90622"/>
    <w:rsid w:val="00F96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EFE3491"/>
  <w15:chartTrackingRefBased/>
  <w15:docId w15:val="{8C37C9F5-CAC9-4210-9581-4B3775A25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CB584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B58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584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8362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013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13BF"/>
  </w:style>
  <w:style w:type="paragraph" w:styleId="Footer">
    <w:name w:val="footer"/>
    <w:basedOn w:val="Normal"/>
    <w:link w:val="FooterChar"/>
    <w:uiPriority w:val="99"/>
    <w:unhideWhenUsed/>
    <w:rsid w:val="002013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3BF"/>
  </w:style>
  <w:style w:type="character" w:styleId="FollowedHyperlink">
    <w:name w:val="FollowedHyperlink"/>
    <w:basedOn w:val="DefaultParagraphFont"/>
    <w:uiPriority w:val="99"/>
    <w:semiHidden/>
    <w:unhideWhenUsed/>
    <w:rsid w:val="00A10FE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282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1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cdc.gov/coronavirus/2019-ncov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cdc.gov/coronavirus/2019-ncov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cid:image001.png@01CFD599.72D97440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gi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334282-1075-4C8A-B70C-858211D172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3</TotalTime>
  <Pages>2</Pages>
  <Words>407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e, Thomas</dc:creator>
  <cp:keywords/>
  <dc:description/>
  <cp:lastModifiedBy>Gerstner, David</cp:lastModifiedBy>
  <cp:revision>4</cp:revision>
  <cp:lastPrinted>2020-07-30T17:14:00Z</cp:lastPrinted>
  <dcterms:created xsi:type="dcterms:W3CDTF">2020-11-05T19:22:00Z</dcterms:created>
  <dcterms:modified xsi:type="dcterms:W3CDTF">2020-11-16T22:08:00Z</dcterms:modified>
</cp:coreProperties>
</file>